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0156B8" w14:textId="7D374610" w:rsidR="00E36884" w:rsidRPr="00E36884" w:rsidRDefault="00E36884" w:rsidP="00E36884">
      <w:pPr>
        <w:jc w:val="center"/>
        <w:rPr>
          <w:rFonts w:ascii="TH SarabunIT๙" w:hAnsi="TH SarabunIT๙" w:cs="TH SarabunIT๙"/>
          <w:sz w:val="32"/>
          <w:szCs w:val="32"/>
        </w:rPr>
      </w:pPr>
      <w:r w:rsidRPr="00E36884">
        <w:rPr>
          <w:rFonts w:ascii="TH SarabunIT๙" w:hAnsi="TH SarabunIT๙" w:cs="TH SarabunIT๙"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776E5CF1" wp14:editId="4B07DACB">
            <wp:simplePos x="0" y="0"/>
            <wp:positionH relativeFrom="margin">
              <wp:align>center</wp:align>
            </wp:positionH>
            <wp:positionV relativeFrom="paragraph">
              <wp:posOffset>3079</wp:posOffset>
            </wp:positionV>
            <wp:extent cx="676910" cy="1152525"/>
            <wp:effectExtent l="0" t="0" r="8890" b="9525"/>
            <wp:wrapTopAndBottom/>
            <wp:docPr id="1387336796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910" cy="1152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E36884">
        <w:rPr>
          <w:rFonts w:ascii="TH SarabunIT๙" w:hAnsi="TH SarabunIT๙" w:cs="TH SarabunIT๙"/>
          <w:sz w:val="32"/>
          <w:szCs w:val="32"/>
          <w:cs/>
        </w:rPr>
        <w:t>ราชวิทยาลัยโสต ศอ นาสิกแพทย์แห่งประเทศไทย</w:t>
      </w:r>
    </w:p>
    <w:p w14:paraId="7E68B4DF" w14:textId="77777777" w:rsidR="00E36884" w:rsidRPr="00E36884" w:rsidRDefault="00E36884" w:rsidP="00E36884">
      <w:pPr>
        <w:jc w:val="center"/>
        <w:rPr>
          <w:rFonts w:ascii="TH SarabunIT๙" w:hAnsi="TH SarabunIT๙" w:cs="TH SarabunIT๙"/>
          <w:sz w:val="32"/>
          <w:szCs w:val="32"/>
        </w:rPr>
      </w:pPr>
      <w:r w:rsidRPr="00E36884">
        <w:rPr>
          <w:rFonts w:ascii="TH SarabunIT๙" w:hAnsi="TH SarabunIT๙" w:cs="TH SarabunIT๙"/>
          <w:sz w:val="32"/>
          <w:szCs w:val="32"/>
          <w:cs/>
        </w:rPr>
        <w:t>ใบสมัครสอบเพื่อประกาศนียบัตรในวิชาชีพเวชกรรมด้านโสตวิทยา โสตประสาทวิทยา</w:t>
      </w:r>
    </w:p>
    <w:p w14:paraId="25F06FCC" w14:textId="07810F5E" w:rsidR="00E36884" w:rsidRPr="00E36884" w:rsidRDefault="00E36884" w:rsidP="00E36884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E36884">
        <w:rPr>
          <w:rFonts w:ascii="TH SarabunIT๙" w:hAnsi="TH SarabunIT๙" w:cs="TH SarabunIT๙"/>
          <w:b/>
          <w:bCs/>
          <w:sz w:val="32"/>
          <w:szCs w:val="32"/>
          <w:cs/>
        </w:rPr>
        <w:t>สำหรับแพทย์ที่</w:t>
      </w:r>
      <w:r w:rsidRPr="00E36884">
        <w:rPr>
          <w:rFonts w:ascii="TH SarabunIT๙" w:hAnsi="TH SarabunIT๙" w:cs="TH SarabunIT๙" w:hint="cs"/>
          <w:b/>
          <w:bCs/>
          <w:sz w:val="32"/>
          <w:szCs w:val="32"/>
          <w:cs/>
        </w:rPr>
        <w:t>ไม่ได้</w:t>
      </w:r>
      <w:r w:rsidRPr="00E36884">
        <w:rPr>
          <w:rFonts w:ascii="TH SarabunIT๙" w:hAnsi="TH SarabunIT๙" w:cs="TH SarabunIT๙"/>
          <w:b/>
          <w:bCs/>
          <w:sz w:val="32"/>
          <w:szCs w:val="32"/>
          <w:cs/>
        </w:rPr>
        <w:t>เข้าฝึกอบรม ประจำปีการฝึกอบรม 2568</w:t>
      </w:r>
    </w:p>
    <w:p w14:paraId="2F11CDCF" w14:textId="72961CCD" w:rsidR="00A650B1" w:rsidRPr="00465486" w:rsidRDefault="00A650B1" w:rsidP="00A650B1">
      <w:pPr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 xml:space="preserve">เรื่อง </w:t>
      </w:r>
      <w:r w:rsidRPr="00465486">
        <w:rPr>
          <w:rFonts w:ascii="TH SarabunIT๙" w:hAnsi="TH SarabunIT๙" w:cs="TH SarabunIT๙"/>
          <w:sz w:val="32"/>
          <w:szCs w:val="32"/>
          <w:cs/>
        </w:rPr>
        <w:tab/>
        <w:t>ขอสมัครสอบเพื่อประกาศนียบัตรในวิชาชีพเวชกรรมด้านโสตวิทยา โสตประสาทวิทยา</w:t>
      </w:r>
    </w:p>
    <w:p w14:paraId="532652E7" w14:textId="77777777" w:rsidR="00FC5E69" w:rsidRPr="00465486" w:rsidRDefault="00957325" w:rsidP="00FC5E69">
      <w:pPr>
        <w:ind w:left="720" w:hanging="720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 xml:space="preserve">เรียน </w:t>
      </w:r>
      <w:r w:rsidR="00A650B1"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>ประธาน</w:t>
      </w:r>
      <w:r w:rsidR="00A650B1" w:rsidRPr="00465486">
        <w:rPr>
          <w:rFonts w:ascii="TH SarabunIT๙" w:hAnsi="TH SarabunIT๙" w:cs="TH SarabunIT๙"/>
          <w:sz w:val="32"/>
          <w:szCs w:val="32"/>
          <w:cs/>
        </w:rPr>
        <w:t xml:space="preserve"> อฝส.เพื่อ</w:t>
      </w:r>
      <w:r w:rsidRPr="00465486">
        <w:rPr>
          <w:rFonts w:ascii="TH SarabunIT๙" w:hAnsi="TH SarabunIT๙" w:cs="TH SarabunIT๙"/>
          <w:sz w:val="32"/>
          <w:szCs w:val="32"/>
          <w:cs/>
        </w:rPr>
        <w:t>ประกาศนียบัตร</w:t>
      </w:r>
      <w:r w:rsidR="00A650B1" w:rsidRPr="00465486">
        <w:rPr>
          <w:rFonts w:ascii="TH SarabunIT๙" w:hAnsi="TH SarabunIT๙" w:cs="TH SarabunIT๙"/>
          <w:sz w:val="32"/>
          <w:szCs w:val="32"/>
          <w:cs/>
        </w:rPr>
        <w:t>ในวิชาชีพเวชกรรม</w:t>
      </w:r>
      <w:r w:rsidRPr="00465486">
        <w:rPr>
          <w:rFonts w:ascii="TH SarabunIT๙" w:hAnsi="TH SarabunIT๙" w:cs="TH SarabunIT๙"/>
          <w:sz w:val="32"/>
          <w:szCs w:val="32"/>
          <w:cs/>
        </w:rPr>
        <w:t>ด้านโสตวิทยา โสตประสาทวิทยา</w:t>
      </w:r>
      <w:r w:rsidR="00A650B1" w:rsidRPr="00465486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14:paraId="33E4408C" w14:textId="2451047F" w:rsidR="00957325" w:rsidRPr="00465486" w:rsidRDefault="00A650B1" w:rsidP="00FC5E69">
      <w:pPr>
        <w:ind w:left="720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>ราชวิทยาลัยโสต ศอ นาสิกแพทย์แห่งประเทศไทย</w:t>
      </w:r>
    </w:p>
    <w:p w14:paraId="267077F7" w14:textId="7E6297A2" w:rsidR="00A650B1" w:rsidRPr="00465486" w:rsidRDefault="00A650B1" w:rsidP="00A650B1">
      <w:pPr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>สิ่งที่ส่งมาด้วย</w:t>
      </w:r>
      <w:r w:rsidRPr="00465486">
        <w:rPr>
          <w:rFonts w:ascii="TH SarabunIT๙" w:hAnsi="TH SarabunIT๙" w:cs="TH SarabunIT๙"/>
          <w:sz w:val="32"/>
          <w:szCs w:val="32"/>
          <w:cs/>
        </w:rPr>
        <w:tab/>
        <w:t xml:space="preserve"> หลักฐานที่ใช้ประกอบการขอสมัค</w:t>
      </w:r>
      <w:r w:rsidR="00D86497" w:rsidRPr="00465486">
        <w:rPr>
          <w:rFonts w:ascii="TH SarabunIT๙" w:hAnsi="TH SarabunIT๙" w:cs="TH SarabunIT๙"/>
          <w:sz w:val="32"/>
          <w:szCs w:val="32"/>
          <w:cs/>
        </w:rPr>
        <w:t>ร</w:t>
      </w:r>
      <w:r w:rsidRPr="00465486">
        <w:rPr>
          <w:rFonts w:ascii="TH SarabunIT๙" w:hAnsi="TH SarabunIT๙" w:cs="TH SarabunIT๙"/>
          <w:sz w:val="32"/>
          <w:szCs w:val="32"/>
          <w:cs/>
        </w:rPr>
        <w:t>สอบ</w:t>
      </w:r>
    </w:p>
    <w:p w14:paraId="7E4E7DF6" w14:textId="1C06EF09" w:rsidR="00957325" w:rsidRPr="00465486" w:rsidRDefault="00957325" w:rsidP="00957325">
      <w:pPr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ab/>
        <w:t>ข้าพเจ้า (นางสาว</w:t>
      </w:r>
      <w:r w:rsidRPr="00465486">
        <w:rPr>
          <w:rFonts w:ascii="TH SarabunIT๙" w:hAnsi="TH SarabunIT๙" w:cs="TH SarabunIT๙"/>
          <w:sz w:val="32"/>
          <w:szCs w:val="32"/>
        </w:rPr>
        <w:t xml:space="preserve">, </w:t>
      </w:r>
      <w:r w:rsidRPr="00465486">
        <w:rPr>
          <w:rFonts w:ascii="TH SarabunIT๙" w:hAnsi="TH SarabunIT๙" w:cs="TH SarabunIT๙"/>
          <w:sz w:val="32"/>
          <w:szCs w:val="32"/>
          <w:cs/>
        </w:rPr>
        <w:t>นาง</w:t>
      </w:r>
      <w:r w:rsidRPr="00465486">
        <w:rPr>
          <w:rFonts w:ascii="TH SarabunIT๙" w:hAnsi="TH SarabunIT๙" w:cs="TH SarabunIT๙"/>
          <w:sz w:val="32"/>
          <w:szCs w:val="32"/>
        </w:rPr>
        <w:t xml:space="preserve">, </w:t>
      </w:r>
      <w:r w:rsidRPr="00465486">
        <w:rPr>
          <w:rFonts w:ascii="TH SarabunIT๙" w:hAnsi="TH SarabunIT๙" w:cs="TH SarabunIT๙"/>
          <w:sz w:val="32"/>
          <w:szCs w:val="32"/>
          <w:cs/>
        </w:rPr>
        <w:t xml:space="preserve">นาย) ...................................... นามสกุล .............................................     ใบประกอบวิชาชีพเวชกรรมเลขที่ ........................ วัน / เดือน / ปี เกิด ..................................    อายุ .......... ปี </w:t>
      </w:r>
      <w:r w:rsidR="00532267" w:rsidRPr="00465486">
        <w:rPr>
          <w:rFonts w:ascii="TH SarabunIT๙" w:hAnsi="TH SarabunIT๙" w:cs="TH SarabunIT๙"/>
          <w:sz w:val="32"/>
          <w:szCs w:val="32"/>
          <w:cs/>
        </w:rPr>
        <w:t xml:space="preserve">สถานที่ทำงานปัจจุบัน .............................................................. </w:t>
      </w:r>
      <w:r w:rsidRPr="00465486">
        <w:rPr>
          <w:rFonts w:ascii="TH SarabunIT๙" w:hAnsi="TH SarabunIT๙" w:cs="TH SarabunIT๙"/>
          <w:sz w:val="32"/>
          <w:szCs w:val="32"/>
          <w:cs/>
        </w:rPr>
        <w:t>มีคุณสมบัติที่จะเข้าสอบรับประกาศนียบัตรด้านโสตวิทยา โสตประสาทวิทยา คือ</w:t>
      </w:r>
    </w:p>
    <w:p w14:paraId="24434958" w14:textId="77777777" w:rsidR="00957325" w:rsidRPr="00465486" w:rsidRDefault="00957325" w:rsidP="00957325">
      <w:pPr>
        <w:ind w:left="1440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</w:rPr>
        <w:sym w:font="Wingdings" w:char="F071"/>
      </w:r>
      <w:r w:rsidRPr="00465486">
        <w:rPr>
          <w:rFonts w:ascii="TH SarabunIT๙" w:hAnsi="TH SarabunIT๙" w:cs="TH SarabunIT๙"/>
          <w:sz w:val="32"/>
          <w:szCs w:val="32"/>
          <w:cs/>
        </w:rPr>
        <w:t xml:space="preserve"> ได้รับการอบรมตามหลักสูตรประกาศนียบัตรด้านโสตวิทยา โสตประสาทวิทยาจากสถาบัน.............................. ปีการศึกษา................. </w:t>
      </w:r>
      <w:r w:rsidRPr="00465486">
        <w:rPr>
          <w:rFonts w:ascii="TH SarabunIT๙" w:hAnsi="TH SarabunIT๙" w:cs="TH SarabunIT๙"/>
          <w:sz w:val="32"/>
          <w:szCs w:val="32"/>
          <w:u w:val="single"/>
          <w:cs/>
        </w:rPr>
        <w:t>หรือ</w:t>
      </w:r>
    </w:p>
    <w:p w14:paraId="44617BED" w14:textId="77777777" w:rsidR="00957325" w:rsidRPr="00465486" w:rsidRDefault="00957325" w:rsidP="00957325">
      <w:pPr>
        <w:ind w:left="1440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</w:rPr>
        <w:sym w:font="Wingdings" w:char="F071"/>
      </w:r>
      <w:r w:rsidRPr="00465486">
        <w:rPr>
          <w:rFonts w:ascii="TH SarabunIT๙" w:hAnsi="TH SarabunIT๙" w:cs="TH SarabunIT๙"/>
          <w:sz w:val="32"/>
          <w:szCs w:val="32"/>
          <w:cs/>
        </w:rPr>
        <w:t xml:space="preserve"> เป็นอาจารย์แพทย์ในหน่วยโสตวิทยา โสตประสาทวิทยา สถาบัน.............................. อย่างน้อย 3 ปี </w:t>
      </w:r>
      <w:r w:rsidRPr="00465486">
        <w:rPr>
          <w:rFonts w:ascii="TH SarabunIT๙" w:hAnsi="TH SarabunIT๙" w:cs="TH SarabunIT๙"/>
          <w:sz w:val="32"/>
          <w:szCs w:val="32"/>
          <w:u w:val="single"/>
          <w:cs/>
        </w:rPr>
        <w:t>หรือ</w:t>
      </w:r>
    </w:p>
    <w:p w14:paraId="6ADC0D75" w14:textId="77777777" w:rsidR="00957325" w:rsidRPr="00465486" w:rsidRDefault="00957325" w:rsidP="00957325">
      <w:pPr>
        <w:ind w:left="1440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</w:rPr>
        <w:sym w:font="Wingdings" w:char="F071"/>
      </w:r>
      <w:r w:rsidRPr="00465486">
        <w:rPr>
          <w:rFonts w:ascii="TH SarabunIT๙" w:hAnsi="TH SarabunIT๙" w:cs="TH SarabunIT๙"/>
          <w:sz w:val="32"/>
          <w:szCs w:val="32"/>
          <w:cs/>
        </w:rPr>
        <w:t xml:space="preserve"> ได้รับประกาศนียบัตร/ผ่านการฝึกอบรมด้านโสตวิทยา โสตประสาทวิทยา ที่มีระยะเวลาการฝึกอบรมไม่น้อยกว่า 1 ปี จากสถาบันฝึกอบรม........................... (ในประเทศไทย) ก่อนหน้าปีการฝึกอบรม 2563 </w:t>
      </w:r>
      <w:r w:rsidRPr="00465486">
        <w:rPr>
          <w:rFonts w:ascii="TH SarabunIT๙" w:hAnsi="TH SarabunIT๙" w:cs="TH SarabunIT๙"/>
          <w:sz w:val="32"/>
          <w:szCs w:val="32"/>
          <w:u w:val="single"/>
          <w:cs/>
        </w:rPr>
        <w:t>หรือ</w:t>
      </w:r>
    </w:p>
    <w:p w14:paraId="16FD43F5" w14:textId="77777777" w:rsidR="00957325" w:rsidRPr="00465486" w:rsidRDefault="00957325" w:rsidP="00957325">
      <w:pPr>
        <w:ind w:left="1440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</w:rPr>
        <w:sym w:font="Wingdings" w:char="F071"/>
      </w:r>
      <w:r w:rsidRPr="00465486">
        <w:rPr>
          <w:rFonts w:ascii="TH SarabunIT๙" w:hAnsi="TH SarabunIT๙" w:cs="TH SarabunIT๙"/>
          <w:sz w:val="32"/>
          <w:szCs w:val="32"/>
          <w:cs/>
        </w:rPr>
        <w:t xml:space="preserve"> ได้รับประกาศนียบัตร/ผ่านการฝึกอบรมด้านโสตวิทยา โสตประสาทวิทยา ที่มีระยะเวลาการฝึกอบรมไม่น้อยกว่า 1 ปี จากสถาบันฝึกอบรม.......................... (ในต่างประเทศ) </w:t>
      </w:r>
      <w:r w:rsidRPr="00465486">
        <w:rPr>
          <w:rFonts w:ascii="TH SarabunIT๙" w:hAnsi="TH SarabunIT๙" w:cs="TH SarabunIT๙"/>
          <w:sz w:val="32"/>
          <w:szCs w:val="32"/>
          <w:u w:val="single"/>
          <w:cs/>
        </w:rPr>
        <w:t>หรือ</w:t>
      </w:r>
    </w:p>
    <w:p w14:paraId="0D24CAA0" w14:textId="77777777" w:rsidR="00957325" w:rsidRPr="00465486" w:rsidRDefault="00957325" w:rsidP="00957325">
      <w:pPr>
        <w:ind w:left="720" w:firstLine="720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</w:rPr>
        <w:sym w:font="Wingdings" w:char="F071"/>
      </w:r>
      <w:r w:rsidRPr="00465486">
        <w:rPr>
          <w:rFonts w:ascii="TH SarabunIT๙" w:hAnsi="TH SarabunIT๙" w:cs="TH SarabunIT๙"/>
          <w:sz w:val="32"/>
          <w:szCs w:val="32"/>
          <w:cs/>
        </w:rPr>
        <w:t xml:space="preserve"> ปฏิบัติงานทางด้านโสตวิทยา โสตประสาทวิทยา ต่อเรื่องกันเป็นเวลาไม่น้อยกว่า 5 ปี</w:t>
      </w:r>
    </w:p>
    <w:p w14:paraId="577E0D94" w14:textId="77777777" w:rsidR="00957325" w:rsidRPr="00465486" w:rsidRDefault="00957325" w:rsidP="00957325">
      <w:pPr>
        <w:ind w:left="720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>โดยได้แนบหลักฐานที่เกี่ยวข้องมาพร้อมใบสมัครนี้แล้ว</w:t>
      </w:r>
    </w:p>
    <w:p w14:paraId="19DBBC1D" w14:textId="77777777" w:rsidR="00957325" w:rsidRPr="00465486" w:rsidRDefault="00957325" w:rsidP="00957325">
      <w:pPr>
        <w:jc w:val="center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 xml:space="preserve">                           ......................................................</w:t>
      </w:r>
    </w:p>
    <w:p w14:paraId="1DCC53BE" w14:textId="77777777" w:rsidR="00957325" w:rsidRPr="00465486" w:rsidRDefault="00957325" w:rsidP="00957325">
      <w:pPr>
        <w:jc w:val="center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 xml:space="preserve">                            (.........................................................)</w:t>
      </w:r>
    </w:p>
    <w:p w14:paraId="42B56422" w14:textId="77777777" w:rsidR="00957325" w:rsidRPr="00465486" w:rsidRDefault="00957325" w:rsidP="00957325">
      <w:pPr>
        <w:jc w:val="center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 xml:space="preserve">                        ผู้ขอสอบ</w:t>
      </w:r>
    </w:p>
    <w:p w14:paraId="43CF4A76" w14:textId="77777777" w:rsidR="00957325" w:rsidRPr="00465486" w:rsidRDefault="00957325" w:rsidP="00957325">
      <w:pPr>
        <w:ind w:left="3600"/>
        <w:rPr>
          <w:rFonts w:ascii="TH SarabunIT๙" w:hAnsi="TH SarabunIT๙" w:cs="TH SarabunIT๙"/>
          <w:sz w:val="32"/>
          <w:szCs w:val="32"/>
          <w:cs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 xml:space="preserve">         วันที่.....................................................</w:t>
      </w:r>
    </w:p>
    <w:p w14:paraId="51A51910" w14:textId="53021DA3" w:rsidR="00957325" w:rsidRPr="00465486" w:rsidRDefault="00957325" w:rsidP="00957325">
      <w:pPr>
        <w:jc w:val="center"/>
        <w:rPr>
          <w:rFonts w:ascii="TH SarabunIT๙" w:hAnsi="TH SarabunIT๙" w:cs="TH SarabunIT๙"/>
          <w:b/>
          <w:bCs/>
          <w:sz w:val="28"/>
        </w:rPr>
      </w:pPr>
      <w:r w:rsidRPr="00465486">
        <w:rPr>
          <w:rFonts w:ascii="TH SarabunIT๙" w:hAnsi="TH SarabunIT๙" w:cs="TH SarabunIT๙"/>
          <w:b/>
          <w:bCs/>
          <w:sz w:val="28"/>
          <w:cs/>
        </w:rPr>
        <w:lastRenderedPageBreak/>
        <w:t>แบบแสดงหลักฐานภาระงานด้านโสตวิทยา โสตประสาทวิทยา</w:t>
      </w:r>
    </w:p>
    <w:p w14:paraId="45BF53E7" w14:textId="77777777" w:rsidR="00957325" w:rsidRPr="00465486" w:rsidRDefault="00957325" w:rsidP="00957325">
      <w:pPr>
        <w:pStyle w:val="a3"/>
        <w:numPr>
          <w:ilvl w:val="0"/>
          <w:numId w:val="26"/>
        </w:numPr>
        <w:rPr>
          <w:rFonts w:ascii="TH SarabunIT๙" w:hAnsi="TH SarabunIT๙" w:cs="TH SarabunIT๙"/>
          <w:b/>
          <w:bCs/>
          <w:sz w:val="28"/>
        </w:rPr>
      </w:pPr>
      <w:r w:rsidRPr="00465486">
        <w:rPr>
          <w:rFonts w:ascii="TH SarabunIT๙" w:hAnsi="TH SarabunIT๙" w:cs="TH SarabunIT๙"/>
          <w:b/>
          <w:bCs/>
          <w:sz w:val="28"/>
          <w:cs/>
        </w:rPr>
        <w:t>หัตถการการผ่าตัดทางโสตวิทยา โสตประสาทวิทยา</w:t>
      </w:r>
    </w:p>
    <w:tbl>
      <w:tblPr>
        <w:tblStyle w:val="ae"/>
        <w:tblW w:w="5195" w:type="pct"/>
        <w:tblLook w:val="04A0" w:firstRow="1" w:lastRow="0" w:firstColumn="1" w:lastColumn="0" w:noHBand="0" w:noVBand="1"/>
      </w:tblPr>
      <w:tblGrid>
        <w:gridCol w:w="4902"/>
        <w:gridCol w:w="749"/>
        <w:gridCol w:w="748"/>
        <w:gridCol w:w="748"/>
        <w:gridCol w:w="834"/>
        <w:gridCol w:w="834"/>
        <w:gridCol w:w="1188"/>
      </w:tblGrid>
      <w:tr w:rsidR="00FC5E69" w:rsidRPr="00465486" w14:paraId="7B7B9E35" w14:textId="77777777" w:rsidTr="00D003F2">
        <w:tc>
          <w:tcPr>
            <w:tcW w:w="2450" w:type="pct"/>
          </w:tcPr>
          <w:p w14:paraId="58029DA2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4" w:type="pct"/>
          </w:tcPr>
          <w:p w14:paraId="77662C16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>ปีที่ 1</w:t>
            </w:r>
          </w:p>
        </w:tc>
        <w:tc>
          <w:tcPr>
            <w:tcW w:w="374" w:type="pct"/>
          </w:tcPr>
          <w:p w14:paraId="25B638D6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>ปีที่ 2</w:t>
            </w:r>
          </w:p>
        </w:tc>
        <w:tc>
          <w:tcPr>
            <w:tcW w:w="374" w:type="pct"/>
          </w:tcPr>
          <w:p w14:paraId="5AAF327F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>ปีที่</w:t>
            </w:r>
            <w:r w:rsidRPr="00465486">
              <w:rPr>
                <w:rFonts w:ascii="TH SarabunIT๙" w:hAnsi="TH SarabunIT๙" w:cs="TH SarabunIT๙"/>
                <w:sz w:val="28"/>
              </w:rPr>
              <w:t xml:space="preserve"> </w:t>
            </w:r>
            <w:r w:rsidRPr="00465486">
              <w:rPr>
                <w:rFonts w:ascii="TH SarabunIT๙" w:hAnsi="TH SarabunIT๙" w:cs="TH SarabunIT๙"/>
                <w:sz w:val="28"/>
                <w:cs/>
              </w:rPr>
              <w:t>3</w:t>
            </w:r>
          </w:p>
        </w:tc>
        <w:tc>
          <w:tcPr>
            <w:tcW w:w="417" w:type="pct"/>
          </w:tcPr>
          <w:p w14:paraId="0E311A4A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>ปีที่</w:t>
            </w:r>
            <w:r w:rsidRPr="00465486">
              <w:rPr>
                <w:rFonts w:ascii="TH SarabunIT๙" w:hAnsi="TH SarabunIT๙" w:cs="TH SarabunIT๙"/>
                <w:sz w:val="28"/>
              </w:rPr>
              <w:t xml:space="preserve"> </w:t>
            </w:r>
            <w:r w:rsidRPr="00465486">
              <w:rPr>
                <w:rFonts w:ascii="TH SarabunIT๙" w:hAnsi="TH SarabunIT๙" w:cs="TH SarabunIT๙"/>
                <w:sz w:val="28"/>
                <w:cs/>
              </w:rPr>
              <w:t>4</w:t>
            </w:r>
          </w:p>
        </w:tc>
        <w:tc>
          <w:tcPr>
            <w:tcW w:w="417" w:type="pct"/>
          </w:tcPr>
          <w:p w14:paraId="0CCA4ECB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>ปีที่</w:t>
            </w:r>
            <w:r w:rsidRPr="00465486">
              <w:rPr>
                <w:rFonts w:ascii="TH SarabunIT๙" w:hAnsi="TH SarabunIT๙" w:cs="TH SarabunIT๙"/>
                <w:sz w:val="28"/>
              </w:rPr>
              <w:t xml:space="preserve"> </w:t>
            </w:r>
            <w:r w:rsidRPr="00465486">
              <w:rPr>
                <w:rFonts w:ascii="TH SarabunIT๙" w:hAnsi="TH SarabunIT๙" w:cs="TH SarabunIT๙"/>
                <w:sz w:val="28"/>
                <w:cs/>
              </w:rPr>
              <w:t>5</w:t>
            </w:r>
          </w:p>
        </w:tc>
        <w:tc>
          <w:tcPr>
            <w:tcW w:w="594" w:type="pct"/>
          </w:tcPr>
          <w:p w14:paraId="483D8748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>เฉลี่ยต่อปี</w:t>
            </w:r>
          </w:p>
        </w:tc>
      </w:tr>
      <w:tr w:rsidR="00FC5E69" w:rsidRPr="00465486" w14:paraId="4F026864" w14:textId="77777777" w:rsidTr="00D003F2">
        <w:tc>
          <w:tcPr>
            <w:tcW w:w="2450" w:type="pct"/>
          </w:tcPr>
          <w:p w14:paraId="50715B47" w14:textId="54DEA38C" w:rsidR="00957325" w:rsidRPr="00465486" w:rsidRDefault="00957325" w:rsidP="00D003F2">
            <w:pPr>
              <w:rPr>
                <w:rFonts w:ascii="TH SarabunIT๙" w:hAnsi="TH SarabunIT๙" w:cs="TH SarabunIT๙"/>
                <w:b/>
                <w:bCs/>
                <w:sz w:val="28"/>
                <w:cs/>
              </w:rPr>
            </w:pPr>
            <w:r w:rsidRPr="00465486">
              <w:rPr>
                <w:rFonts w:ascii="TH SarabunIT๙" w:hAnsi="TH SarabunIT๙" w:cs="TH SarabunIT๙"/>
                <w:b/>
                <w:bCs/>
                <w:sz w:val="28"/>
                <w:cs/>
              </w:rPr>
              <w:t xml:space="preserve">ผ่าตัดทางโสตวิทยา และโสตประสาทวิทยา </w:t>
            </w:r>
            <w:r w:rsidR="008A1925" w:rsidRPr="00465486">
              <w:rPr>
                <w:rFonts w:ascii="TH SarabunIT๙" w:hAnsi="TH SarabunIT๙" w:cs="TH SarabunIT๙"/>
                <w:b/>
                <w:bCs/>
                <w:sz w:val="28"/>
              </w:rPr>
              <w:t>(30</w:t>
            </w:r>
            <w:r w:rsidR="008A1925" w:rsidRPr="00465486">
              <w:rPr>
                <w:rFonts w:ascii="TH SarabunIT๙" w:hAnsi="TH SarabunIT๙" w:cs="TH SarabunIT๙"/>
                <w:b/>
                <w:bCs/>
                <w:sz w:val="28"/>
                <w:cs/>
              </w:rPr>
              <w:t xml:space="preserve"> ราย ใน </w:t>
            </w:r>
            <w:r w:rsidR="008A1925" w:rsidRPr="00465486">
              <w:rPr>
                <w:rFonts w:ascii="TH SarabunIT๙" w:hAnsi="TH SarabunIT๙" w:cs="TH SarabunIT๙"/>
                <w:b/>
                <w:bCs/>
                <w:sz w:val="28"/>
              </w:rPr>
              <w:t>5</w:t>
            </w:r>
            <w:r w:rsidR="008A1925" w:rsidRPr="00465486">
              <w:rPr>
                <w:rFonts w:ascii="TH SarabunIT๙" w:hAnsi="TH SarabunIT๙" w:cs="TH SarabunIT๙"/>
                <w:b/>
                <w:bCs/>
                <w:sz w:val="28"/>
                <w:cs/>
              </w:rPr>
              <w:t xml:space="preserve"> ปี</w:t>
            </w:r>
            <w:r w:rsidR="008A1925" w:rsidRPr="00465486">
              <w:rPr>
                <w:rFonts w:ascii="TH SarabunIT๙" w:hAnsi="TH SarabunIT๙" w:cs="TH SarabunIT๙"/>
                <w:b/>
                <w:bCs/>
                <w:sz w:val="28"/>
              </w:rPr>
              <w:t>)</w:t>
            </w:r>
          </w:p>
        </w:tc>
        <w:tc>
          <w:tcPr>
            <w:tcW w:w="374" w:type="pct"/>
          </w:tcPr>
          <w:p w14:paraId="27C78EBB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4" w:type="pct"/>
          </w:tcPr>
          <w:p w14:paraId="2DBB70E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4" w:type="pct"/>
          </w:tcPr>
          <w:p w14:paraId="0AE72703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17" w:type="pct"/>
          </w:tcPr>
          <w:p w14:paraId="60D05071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17" w:type="pct"/>
          </w:tcPr>
          <w:p w14:paraId="32AADB4A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94" w:type="pct"/>
          </w:tcPr>
          <w:p w14:paraId="5FAB705C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  <w:tr w:rsidR="00FC5E69" w:rsidRPr="00465486" w14:paraId="07A37B4A" w14:textId="77777777" w:rsidTr="00D003F2">
        <w:tc>
          <w:tcPr>
            <w:tcW w:w="2450" w:type="pct"/>
          </w:tcPr>
          <w:p w14:paraId="2A6B9E8B" w14:textId="22B2E797" w:rsidR="00957325" w:rsidRPr="00465486" w:rsidRDefault="00957325" w:rsidP="00957325">
            <w:pPr>
              <w:pStyle w:val="a3"/>
              <w:numPr>
                <w:ilvl w:val="0"/>
                <w:numId w:val="27"/>
              </w:numPr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</w:rPr>
              <w:t>Tympanoplasty</w:t>
            </w:r>
            <w:r w:rsidRPr="00465486">
              <w:rPr>
                <w:rFonts w:ascii="TH SarabunIT๙" w:hAnsi="TH SarabunIT๙" w:cs="TH SarabunIT๙"/>
                <w:sz w:val="28"/>
                <w:cs/>
              </w:rPr>
              <w:t xml:space="preserve"> </w:t>
            </w:r>
          </w:p>
        </w:tc>
        <w:tc>
          <w:tcPr>
            <w:tcW w:w="374" w:type="pct"/>
          </w:tcPr>
          <w:p w14:paraId="7DAE08A5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4" w:type="pct"/>
          </w:tcPr>
          <w:p w14:paraId="188E8D1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4" w:type="pct"/>
          </w:tcPr>
          <w:p w14:paraId="2FC77B9B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17" w:type="pct"/>
          </w:tcPr>
          <w:p w14:paraId="12DDB165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17" w:type="pct"/>
          </w:tcPr>
          <w:p w14:paraId="5DEB1920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94" w:type="pct"/>
          </w:tcPr>
          <w:p w14:paraId="1F2FCBA0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  <w:tr w:rsidR="00FC5E69" w:rsidRPr="00465486" w14:paraId="2FD5BDDD" w14:textId="77777777" w:rsidTr="00D003F2">
        <w:tc>
          <w:tcPr>
            <w:tcW w:w="2450" w:type="pct"/>
          </w:tcPr>
          <w:p w14:paraId="25BD8845" w14:textId="1A8D009E" w:rsidR="00957325" w:rsidRPr="00465486" w:rsidRDefault="00957325" w:rsidP="00957325">
            <w:pPr>
              <w:pStyle w:val="a3"/>
              <w:numPr>
                <w:ilvl w:val="0"/>
                <w:numId w:val="27"/>
              </w:numPr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</w:rPr>
              <w:t xml:space="preserve">Mastoidectomy </w:t>
            </w:r>
          </w:p>
        </w:tc>
        <w:tc>
          <w:tcPr>
            <w:tcW w:w="374" w:type="pct"/>
          </w:tcPr>
          <w:p w14:paraId="7321965B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4" w:type="pct"/>
          </w:tcPr>
          <w:p w14:paraId="6A921259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4" w:type="pct"/>
          </w:tcPr>
          <w:p w14:paraId="00D6D2C0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17" w:type="pct"/>
          </w:tcPr>
          <w:p w14:paraId="4C5FD13D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17" w:type="pct"/>
          </w:tcPr>
          <w:p w14:paraId="12EAE190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94" w:type="pct"/>
          </w:tcPr>
          <w:p w14:paraId="57DC0C6E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  <w:tr w:rsidR="00FC5E69" w:rsidRPr="00465486" w14:paraId="3E368BC9" w14:textId="77777777" w:rsidTr="00D003F2">
        <w:tc>
          <w:tcPr>
            <w:tcW w:w="2450" w:type="pct"/>
          </w:tcPr>
          <w:p w14:paraId="1AD27651" w14:textId="77777777" w:rsidR="00957325" w:rsidRPr="00465486" w:rsidRDefault="00957325" w:rsidP="00957325">
            <w:pPr>
              <w:pStyle w:val="a3"/>
              <w:numPr>
                <w:ilvl w:val="0"/>
                <w:numId w:val="27"/>
              </w:numPr>
              <w:rPr>
                <w:rFonts w:ascii="TH SarabunIT๙" w:hAnsi="TH SarabunIT๙" w:cs="TH SarabunIT๙"/>
                <w:sz w:val="28"/>
              </w:rPr>
            </w:pPr>
            <w:proofErr w:type="spellStart"/>
            <w:r w:rsidRPr="00465486">
              <w:rPr>
                <w:rFonts w:ascii="TH SarabunIT๙" w:hAnsi="TH SarabunIT๙" w:cs="TH SarabunIT๙"/>
                <w:sz w:val="28"/>
              </w:rPr>
              <w:t>Ossiculoplasty</w:t>
            </w:r>
            <w:proofErr w:type="spellEnd"/>
            <w:r w:rsidRPr="00465486">
              <w:rPr>
                <w:rFonts w:ascii="TH SarabunIT๙" w:hAnsi="TH SarabunIT๙" w:cs="TH SarabunIT๙"/>
                <w:sz w:val="28"/>
              </w:rPr>
              <w:t>, stapes surgery</w:t>
            </w:r>
          </w:p>
        </w:tc>
        <w:tc>
          <w:tcPr>
            <w:tcW w:w="374" w:type="pct"/>
          </w:tcPr>
          <w:p w14:paraId="1711C8E9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4" w:type="pct"/>
          </w:tcPr>
          <w:p w14:paraId="20555110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4" w:type="pct"/>
          </w:tcPr>
          <w:p w14:paraId="0413920E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17" w:type="pct"/>
          </w:tcPr>
          <w:p w14:paraId="7DD6E23F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17" w:type="pct"/>
          </w:tcPr>
          <w:p w14:paraId="37B28FCF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94" w:type="pct"/>
          </w:tcPr>
          <w:p w14:paraId="5843DB0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  <w:tr w:rsidR="008A1925" w:rsidRPr="00465486" w14:paraId="1C3DB2C9" w14:textId="77777777" w:rsidTr="00D003F2">
        <w:tc>
          <w:tcPr>
            <w:tcW w:w="2450" w:type="pct"/>
          </w:tcPr>
          <w:p w14:paraId="635AF06A" w14:textId="3216749D" w:rsidR="008A1925" w:rsidRPr="00465486" w:rsidRDefault="008A1925" w:rsidP="00957325">
            <w:pPr>
              <w:pStyle w:val="a3"/>
              <w:numPr>
                <w:ilvl w:val="0"/>
                <w:numId w:val="27"/>
              </w:numPr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</w:rPr>
              <w:t>Meatoplasty, Canaloplasty</w:t>
            </w:r>
          </w:p>
        </w:tc>
        <w:tc>
          <w:tcPr>
            <w:tcW w:w="374" w:type="pct"/>
          </w:tcPr>
          <w:p w14:paraId="32C6097F" w14:textId="77777777" w:rsidR="008A1925" w:rsidRPr="00465486" w:rsidRDefault="008A19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4" w:type="pct"/>
          </w:tcPr>
          <w:p w14:paraId="726711B1" w14:textId="77777777" w:rsidR="008A1925" w:rsidRPr="00465486" w:rsidRDefault="008A19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4" w:type="pct"/>
          </w:tcPr>
          <w:p w14:paraId="771EBB38" w14:textId="77777777" w:rsidR="008A1925" w:rsidRPr="00465486" w:rsidRDefault="008A19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17" w:type="pct"/>
          </w:tcPr>
          <w:p w14:paraId="71014036" w14:textId="77777777" w:rsidR="008A1925" w:rsidRPr="00465486" w:rsidRDefault="008A19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17" w:type="pct"/>
          </w:tcPr>
          <w:p w14:paraId="580954F9" w14:textId="77777777" w:rsidR="008A1925" w:rsidRPr="00465486" w:rsidRDefault="008A19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94" w:type="pct"/>
          </w:tcPr>
          <w:p w14:paraId="790DA9F2" w14:textId="77777777" w:rsidR="008A1925" w:rsidRPr="00465486" w:rsidRDefault="008A19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  <w:tr w:rsidR="008A1925" w:rsidRPr="00465486" w14:paraId="36C5BB99" w14:textId="77777777" w:rsidTr="00D003F2">
        <w:tc>
          <w:tcPr>
            <w:tcW w:w="2450" w:type="pct"/>
          </w:tcPr>
          <w:p w14:paraId="6BC13C36" w14:textId="3562BC18" w:rsidR="008A1925" w:rsidRPr="00465486" w:rsidRDefault="008A1925" w:rsidP="00957325">
            <w:pPr>
              <w:pStyle w:val="a3"/>
              <w:numPr>
                <w:ilvl w:val="0"/>
                <w:numId w:val="27"/>
              </w:numPr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>การผ่าตัดอื่นๆ</w:t>
            </w:r>
          </w:p>
        </w:tc>
        <w:tc>
          <w:tcPr>
            <w:tcW w:w="374" w:type="pct"/>
          </w:tcPr>
          <w:p w14:paraId="6F2FC1A6" w14:textId="77777777" w:rsidR="008A1925" w:rsidRPr="00465486" w:rsidRDefault="008A19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4" w:type="pct"/>
          </w:tcPr>
          <w:p w14:paraId="1624FC03" w14:textId="77777777" w:rsidR="008A1925" w:rsidRPr="00465486" w:rsidRDefault="008A19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4" w:type="pct"/>
          </w:tcPr>
          <w:p w14:paraId="23E4B890" w14:textId="77777777" w:rsidR="008A1925" w:rsidRPr="00465486" w:rsidRDefault="008A19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17" w:type="pct"/>
          </w:tcPr>
          <w:p w14:paraId="18892C01" w14:textId="77777777" w:rsidR="008A1925" w:rsidRPr="00465486" w:rsidRDefault="008A19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17" w:type="pct"/>
          </w:tcPr>
          <w:p w14:paraId="6169E4F9" w14:textId="77777777" w:rsidR="008A1925" w:rsidRPr="00465486" w:rsidRDefault="008A19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94" w:type="pct"/>
          </w:tcPr>
          <w:p w14:paraId="368210A8" w14:textId="77777777" w:rsidR="008A1925" w:rsidRPr="00465486" w:rsidRDefault="008A19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</w:tbl>
    <w:p w14:paraId="02A7EA6B" w14:textId="77777777" w:rsidR="00957325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  <w:cs/>
        </w:rPr>
        <w:t xml:space="preserve">      </w:t>
      </w:r>
    </w:p>
    <w:p w14:paraId="7ED8C71C" w14:textId="77777777" w:rsidR="00957325" w:rsidRPr="00465486" w:rsidRDefault="00957325" w:rsidP="00957325">
      <w:pPr>
        <w:spacing w:line="240" w:lineRule="auto"/>
        <w:ind w:left="5040" w:firstLine="720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t xml:space="preserve">ขอรับรองว่าเป็นความจริง </w:t>
      </w:r>
    </w:p>
    <w:p w14:paraId="5D5B7EE0" w14:textId="77777777" w:rsidR="00957325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</w:rPr>
        <w:t xml:space="preserve">    </w:t>
      </w:r>
      <w:r w:rsidRPr="00465486">
        <w:rPr>
          <w:rFonts w:ascii="TH SarabunIT๙" w:hAnsi="TH SarabunIT๙" w:cs="TH SarabunIT๙"/>
          <w:sz w:val="28"/>
          <w:cs/>
        </w:rPr>
        <w:t>.............................................</w:t>
      </w:r>
    </w:p>
    <w:p w14:paraId="1A1F31F7" w14:textId="77777777" w:rsidR="00957325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</w:rPr>
        <w:t>(</w:t>
      </w:r>
      <w:r w:rsidRPr="00465486">
        <w:rPr>
          <w:rFonts w:ascii="TH SarabunIT๙" w:hAnsi="TH SarabunIT๙" w:cs="TH SarabunIT๙"/>
          <w:sz w:val="28"/>
          <w:cs/>
        </w:rPr>
        <w:t>......................................................</w:t>
      </w:r>
      <w:r w:rsidRPr="00465486">
        <w:rPr>
          <w:rFonts w:ascii="TH SarabunIT๙" w:hAnsi="TH SarabunIT๙" w:cs="TH SarabunIT๙"/>
          <w:sz w:val="28"/>
        </w:rPr>
        <w:t>)</w:t>
      </w:r>
    </w:p>
    <w:p w14:paraId="39CC9B5C" w14:textId="77777777" w:rsidR="00957325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  <w:t xml:space="preserve">    ผู้ขอสอบ</w:t>
      </w:r>
    </w:p>
    <w:p w14:paraId="7970EEF6" w14:textId="77777777" w:rsidR="00957325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</w:rPr>
        <w:t xml:space="preserve">    </w:t>
      </w:r>
      <w:r w:rsidRPr="00465486">
        <w:rPr>
          <w:rFonts w:ascii="TH SarabunIT๙" w:hAnsi="TH SarabunIT๙" w:cs="TH SarabunIT๙"/>
          <w:sz w:val="28"/>
          <w:cs/>
        </w:rPr>
        <w:t>.............................................</w:t>
      </w:r>
    </w:p>
    <w:p w14:paraId="7C8C4BB3" w14:textId="77777777" w:rsidR="00957325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</w:rPr>
        <w:t>(</w:t>
      </w:r>
      <w:r w:rsidRPr="00465486">
        <w:rPr>
          <w:rFonts w:ascii="TH SarabunIT๙" w:hAnsi="TH SarabunIT๙" w:cs="TH SarabunIT๙"/>
          <w:sz w:val="28"/>
          <w:cs/>
        </w:rPr>
        <w:t>......................................................</w:t>
      </w:r>
      <w:r w:rsidRPr="00465486">
        <w:rPr>
          <w:rFonts w:ascii="TH SarabunIT๙" w:hAnsi="TH SarabunIT๙" w:cs="TH SarabunIT๙"/>
          <w:sz w:val="28"/>
        </w:rPr>
        <w:t>)</w:t>
      </w:r>
    </w:p>
    <w:p w14:paraId="2D410771" w14:textId="77777777" w:rsidR="00957325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  <w:t xml:space="preserve">       หัวหน้าภาควิชา/ส่วนงาน</w:t>
      </w:r>
    </w:p>
    <w:p w14:paraId="1317A2D7" w14:textId="4CE108EC" w:rsidR="00957325" w:rsidRPr="00465486" w:rsidRDefault="00957325" w:rsidP="00957325">
      <w:pPr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  <w:cs/>
        </w:rPr>
        <w:t>วันที่</w:t>
      </w:r>
      <w:r w:rsidRPr="00465486">
        <w:rPr>
          <w:rFonts w:ascii="TH SarabunIT๙" w:hAnsi="TH SarabunIT๙" w:cs="TH SarabunIT๙"/>
          <w:sz w:val="28"/>
        </w:rPr>
        <w:t>……………………………………</w:t>
      </w:r>
    </w:p>
    <w:p w14:paraId="77AD3C57" w14:textId="77777777" w:rsidR="00957325" w:rsidRPr="00465486" w:rsidRDefault="00957325" w:rsidP="00957325">
      <w:pPr>
        <w:pStyle w:val="a3"/>
        <w:numPr>
          <w:ilvl w:val="0"/>
          <w:numId w:val="26"/>
        </w:numPr>
        <w:rPr>
          <w:rFonts w:ascii="TH SarabunIT๙" w:hAnsi="TH SarabunIT๙" w:cs="TH SarabunIT๙"/>
          <w:b/>
          <w:bCs/>
          <w:sz w:val="28"/>
        </w:rPr>
      </w:pPr>
      <w:r w:rsidRPr="00465486">
        <w:rPr>
          <w:rFonts w:ascii="TH SarabunIT๙" w:hAnsi="TH SarabunIT๙" w:cs="TH SarabunIT๙"/>
          <w:b/>
          <w:bCs/>
          <w:sz w:val="28"/>
          <w:cs/>
        </w:rPr>
        <w:t>ผู้ป่วยนอก หัตถการอื่นๆ  และ การตรวจพิเศษเฉพาะโรค ทางโสตวิทยา โสตประสาทวิทยา</w:t>
      </w:r>
    </w:p>
    <w:tbl>
      <w:tblPr>
        <w:tblStyle w:val="ae"/>
        <w:tblW w:w="5147" w:type="pct"/>
        <w:tblLook w:val="04A0" w:firstRow="1" w:lastRow="0" w:firstColumn="1" w:lastColumn="0" w:noHBand="0" w:noVBand="1"/>
      </w:tblPr>
      <w:tblGrid>
        <w:gridCol w:w="4883"/>
        <w:gridCol w:w="752"/>
        <w:gridCol w:w="751"/>
        <w:gridCol w:w="751"/>
        <w:gridCol w:w="838"/>
        <w:gridCol w:w="838"/>
        <w:gridCol w:w="1098"/>
      </w:tblGrid>
      <w:tr w:rsidR="00FC5E69" w:rsidRPr="00465486" w14:paraId="06FB3D70" w14:textId="77777777" w:rsidTr="00D003F2">
        <w:tc>
          <w:tcPr>
            <w:tcW w:w="2463" w:type="pct"/>
          </w:tcPr>
          <w:p w14:paraId="4BF0D79B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718C34D7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>ปีที่ 1</w:t>
            </w:r>
          </w:p>
        </w:tc>
        <w:tc>
          <w:tcPr>
            <w:tcW w:w="379" w:type="pct"/>
          </w:tcPr>
          <w:p w14:paraId="2AD40CA6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>ปีที่ 2</w:t>
            </w:r>
          </w:p>
        </w:tc>
        <w:tc>
          <w:tcPr>
            <w:tcW w:w="379" w:type="pct"/>
          </w:tcPr>
          <w:p w14:paraId="23F60F8D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>ปีที่</w:t>
            </w:r>
            <w:r w:rsidRPr="00465486">
              <w:rPr>
                <w:rFonts w:ascii="TH SarabunIT๙" w:hAnsi="TH SarabunIT๙" w:cs="TH SarabunIT๙"/>
                <w:sz w:val="28"/>
              </w:rPr>
              <w:t xml:space="preserve"> </w:t>
            </w:r>
            <w:r w:rsidRPr="00465486">
              <w:rPr>
                <w:rFonts w:ascii="TH SarabunIT๙" w:hAnsi="TH SarabunIT๙" w:cs="TH SarabunIT๙"/>
                <w:sz w:val="28"/>
                <w:cs/>
              </w:rPr>
              <w:t>3</w:t>
            </w:r>
          </w:p>
        </w:tc>
        <w:tc>
          <w:tcPr>
            <w:tcW w:w="423" w:type="pct"/>
          </w:tcPr>
          <w:p w14:paraId="31BF667F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>ปีที่</w:t>
            </w:r>
            <w:r w:rsidRPr="00465486">
              <w:rPr>
                <w:rFonts w:ascii="TH SarabunIT๙" w:hAnsi="TH SarabunIT๙" w:cs="TH SarabunIT๙"/>
                <w:sz w:val="28"/>
              </w:rPr>
              <w:t xml:space="preserve"> </w:t>
            </w:r>
            <w:r w:rsidRPr="00465486">
              <w:rPr>
                <w:rFonts w:ascii="TH SarabunIT๙" w:hAnsi="TH SarabunIT๙" w:cs="TH SarabunIT๙"/>
                <w:sz w:val="28"/>
                <w:cs/>
              </w:rPr>
              <w:t>4</w:t>
            </w:r>
          </w:p>
        </w:tc>
        <w:tc>
          <w:tcPr>
            <w:tcW w:w="423" w:type="pct"/>
          </w:tcPr>
          <w:p w14:paraId="16CBDA8D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>ปีที่</w:t>
            </w:r>
            <w:r w:rsidRPr="00465486">
              <w:rPr>
                <w:rFonts w:ascii="TH SarabunIT๙" w:hAnsi="TH SarabunIT๙" w:cs="TH SarabunIT๙"/>
                <w:sz w:val="28"/>
              </w:rPr>
              <w:t xml:space="preserve"> </w:t>
            </w:r>
            <w:r w:rsidRPr="00465486">
              <w:rPr>
                <w:rFonts w:ascii="TH SarabunIT๙" w:hAnsi="TH SarabunIT๙" w:cs="TH SarabunIT๙"/>
                <w:sz w:val="28"/>
                <w:cs/>
              </w:rPr>
              <w:t>5</w:t>
            </w:r>
          </w:p>
        </w:tc>
        <w:tc>
          <w:tcPr>
            <w:tcW w:w="554" w:type="pct"/>
          </w:tcPr>
          <w:p w14:paraId="258C007B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>เฉลี่ยต่อปี</w:t>
            </w:r>
          </w:p>
        </w:tc>
      </w:tr>
      <w:tr w:rsidR="00FC5E69" w:rsidRPr="00465486" w14:paraId="68D2436A" w14:textId="77777777" w:rsidTr="00D003F2">
        <w:tc>
          <w:tcPr>
            <w:tcW w:w="2463" w:type="pct"/>
          </w:tcPr>
          <w:p w14:paraId="6F70A17D" w14:textId="53EE29BD" w:rsidR="00957325" w:rsidRPr="00465486" w:rsidRDefault="00957325" w:rsidP="00957325">
            <w:pPr>
              <w:pStyle w:val="a3"/>
              <w:numPr>
                <w:ilvl w:val="0"/>
                <w:numId w:val="31"/>
              </w:numPr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  <w:cs/>
              </w:rPr>
              <w:t xml:space="preserve">ตรวจผู้ป่วยนอกทางโสตวิทยา และโสตประสาทวิทยา </w:t>
            </w:r>
            <w:r w:rsidR="008A1925" w:rsidRPr="00465486">
              <w:rPr>
                <w:rFonts w:ascii="TH SarabunIT๙" w:hAnsi="TH SarabunIT๙" w:cs="TH SarabunIT๙"/>
                <w:sz w:val="28"/>
                <w:cs/>
              </w:rPr>
              <w:t>ไม่น้อยกว่า</w:t>
            </w:r>
            <w:r w:rsidRPr="00465486">
              <w:rPr>
                <w:rFonts w:ascii="TH SarabunIT๙" w:hAnsi="TH SarabunIT๙" w:cs="TH SarabunIT๙"/>
                <w:sz w:val="28"/>
                <w:cs/>
              </w:rPr>
              <w:t xml:space="preserve"> 2</w:t>
            </w:r>
            <w:r w:rsidR="008A1925" w:rsidRPr="00465486">
              <w:rPr>
                <w:rFonts w:ascii="TH SarabunIT๙" w:hAnsi="TH SarabunIT๙" w:cs="TH SarabunIT๙"/>
                <w:sz w:val="28"/>
              </w:rPr>
              <w:t>00</w:t>
            </w:r>
            <w:r w:rsidRPr="00465486">
              <w:rPr>
                <w:rFonts w:ascii="TH SarabunIT๙" w:hAnsi="TH SarabunIT๙" w:cs="TH SarabunIT๙"/>
                <w:sz w:val="28"/>
                <w:cs/>
              </w:rPr>
              <w:t xml:space="preserve"> รายต่อปี </w:t>
            </w:r>
          </w:p>
        </w:tc>
        <w:tc>
          <w:tcPr>
            <w:tcW w:w="379" w:type="pct"/>
          </w:tcPr>
          <w:p w14:paraId="4EF03444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379" w:type="pct"/>
          </w:tcPr>
          <w:p w14:paraId="7011F848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379" w:type="pct"/>
          </w:tcPr>
          <w:p w14:paraId="7C6ECB5A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423" w:type="pct"/>
          </w:tcPr>
          <w:p w14:paraId="417C3CCC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423" w:type="pct"/>
          </w:tcPr>
          <w:p w14:paraId="563536C0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554" w:type="pct"/>
          </w:tcPr>
          <w:p w14:paraId="52823905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</w:tr>
      <w:tr w:rsidR="00FC5E69" w:rsidRPr="00465486" w14:paraId="39F1A69C" w14:textId="77777777" w:rsidTr="00D003F2">
        <w:tc>
          <w:tcPr>
            <w:tcW w:w="2463" w:type="pct"/>
          </w:tcPr>
          <w:p w14:paraId="6571281A" w14:textId="7A439D2F" w:rsidR="00957325" w:rsidRPr="00465486" w:rsidRDefault="008A1925" w:rsidP="00957325">
            <w:pPr>
              <w:pStyle w:val="a3"/>
              <w:numPr>
                <w:ilvl w:val="0"/>
                <w:numId w:val="31"/>
              </w:numPr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</w:rPr>
              <w:t>Intratympanic injection</w:t>
            </w:r>
          </w:p>
        </w:tc>
        <w:tc>
          <w:tcPr>
            <w:tcW w:w="379" w:type="pct"/>
          </w:tcPr>
          <w:p w14:paraId="411C4B2E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379" w:type="pct"/>
          </w:tcPr>
          <w:p w14:paraId="757D0677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379" w:type="pct"/>
          </w:tcPr>
          <w:p w14:paraId="586DEC81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423" w:type="pct"/>
          </w:tcPr>
          <w:p w14:paraId="0C16F2A6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423" w:type="pct"/>
          </w:tcPr>
          <w:p w14:paraId="67677F5A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554" w:type="pct"/>
          </w:tcPr>
          <w:p w14:paraId="088D909E" w14:textId="77777777" w:rsidR="00957325" w:rsidRPr="00465486" w:rsidRDefault="009573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</w:tr>
      <w:tr w:rsidR="008A1925" w:rsidRPr="00465486" w14:paraId="269B686D" w14:textId="77777777" w:rsidTr="00D003F2">
        <w:tc>
          <w:tcPr>
            <w:tcW w:w="2463" w:type="pct"/>
          </w:tcPr>
          <w:p w14:paraId="10CF9F91" w14:textId="4EC0696A" w:rsidR="008A1925" w:rsidRPr="00465486" w:rsidRDefault="008A1925" w:rsidP="00957325">
            <w:pPr>
              <w:pStyle w:val="a3"/>
              <w:numPr>
                <w:ilvl w:val="0"/>
                <w:numId w:val="31"/>
              </w:numPr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</w:rPr>
              <w:t xml:space="preserve">Vestibular rehabilitation (CRP, </w:t>
            </w:r>
            <w:proofErr w:type="spellStart"/>
            <w:r w:rsidRPr="00465486">
              <w:rPr>
                <w:rFonts w:ascii="TH SarabunIT๙" w:hAnsi="TH SarabunIT๙" w:cs="TH SarabunIT๙"/>
                <w:sz w:val="28"/>
              </w:rPr>
              <w:t>etc</w:t>
            </w:r>
            <w:proofErr w:type="spellEnd"/>
            <w:r w:rsidRPr="00465486">
              <w:rPr>
                <w:rFonts w:ascii="TH SarabunIT๙" w:hAnsi="TH SarabunIT๙" w:cs="TH SarabunIT๙"/>
                <w:sz w:val="28"/>
              </w:rPr>
              <w:t>)</w:t>
            </w:r>
          </w:p>
        </w:tc>
        <w:tc>
          <w:tcPr>
            <w:tcW w:w="379" w:type="pct"/>
          </w:tcPr>
          <w:p w14:paraId="08294250" w14:textId="77777777" w:rsidR="008A1925" w:rsidRPr="00465486" w:rsidRDefault="008A19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379" w:type="pct"/>
          </w:tcPr>
          <w:p w14:paraId="31E1B93A" w14:textId="77777777" w:rsidR="008A1925" w:rsidRPr="00465486" w:rsidRDefault="008A19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379" w:type="pct"/>
          </w:tcPr>
          <w:p w14:paraId="3B8BA875" w14:textId="77777777" w:rsidR="008A1925" w:rsidRPr="00465486" w:rsidRDefault="008A19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423" w:type="pct"/>
          </w:tcPr>
          <w:p w14:paraId="77CA67CB" w14:textId="77777777" w:rsidR="008A1925" w:rsidRPr="00465486" w:rsidRDefault="008A19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423" w:type="pct"/>
          </w:tcPr>
          <w:p w14:paraId="2AFCC80A" w14:textId="77777777" w:rsidR="008A1925" w:rsidRPr="00465486" w:rsidRDefault="008A19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554" w:type="pct"/>
          </w:tcPr>
          <w:p w14:paraId="3E92F3AF" w14:textId="77777777" w:rsidR="008A1925" w:rsidRPr="00465486" w:rsidRDefault="008A19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</w:tr>
      <w:tr w:rsidR="008A1925" w:rsidRPr="00465486" w14:paraId="102226A9" w14:textId="77777777" w:rsidTr="00D003F2">
        <w:tc>
          <w:tcPr>
            <w:tcW w:w="2463" w:type="pct"/>
          </w:tcPr>
          <w:p w14:paraId="6161A498" w14:textId="6EB1F87E" w:rsidR="008A1925" w:rsidRPr="00465486" w:rsidRDefault="008A1925" w:rsidP="00957325">
            <w:pPr>
              <w:pStyle w:val="a3"/>
              <w:numPr>
                <w:ilvl w:val="0"/>
                <w:numId w:val="31"/>
              </w:numPr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</w:rPr>
              <w:t>Hearing aids fitting</w:t>
            </w:r>
          </w:p>
        </w:tc>
        <w:tc>
          <w:tcPr>
            <w:tcW w:w="379" w:type="pct"/>
          </w:tcPr>
          <w:p w14:paraId="79F45413" w14:textId="77777777" w:rsidR="008A1925" w:rsidRPr="00465486" w:rsidRDefault="008A19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379" w:type="pct"/>
          </w:tcPr>
          <w:p w14:paraId="2D4A5C95" w14:textId="77777777" w:rsidR="008A1925" w:rsidRPr="00465486" w:rsidRDefault="008A19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379" w:type="pct"/>
          </w:tcPr>
          <w:p w14:paraId="18CE8763" w14:textId="77777777" w:rsidR="008A1925" w:rsidRPr="00465486" w:rsidRDefault="008A19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423" w:type="pct"/>
          </w:tcPr>
          <w:p w14:paraId="462CB0D7" w14:textId="77777777" w:rsidR="008A1925" w:rsidRPr="00465486" w:rsidRDefault="008A19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423" w:type="pct"/>
          </w:tcPr>
          <w:p w14:paraId="3B88F3B5" w14:textId="77777777" w:rsidR="008A1925" w:rsidRPr="00465486" w:rsidRDefault="008A19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554" w:type="pct"/>
          </w:tcPr>
          <w:p w14:paraId="0FFA4B29" w14:textId="77777777" w:rsidR="008A1925" w:rsidRPr="00465486" w:rsidRDefault="008A1925" w:rsidP="00D003F2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</w:p>
        </w:tc>
      </w:tr>
      <w:tr w:rsidR="00FC5E69" w:rsidRPr="00465486" w14:paraId="6F9F0ACC" w14:textId="77777777" w:rsidTr="00D003F2">
        <w:tc>
          <w:tcPr>
            <w:tcW w:w="2463" w:type="pct"/>
          </w:tcPr>
          <w:p w14:paraId="6B2644EB" w14:textId="77777777" w:rsidR="00957325" w:rsidRPr="00465486" w:rsidRDefault="00957325" w:rsidP="00D003F2">
            <w:pPr>
              <w:rPr>
                <w:rFonts w:ascii="TH SarabunIT๙" w:hAnsi="TH SarabunIT๙" w:cs="TH SarabunIT๙"/>
                <w:b/>
                <w:bCs/>
                <w:sz w:val="28"/>
              </w:rPr>
            </w:pPr>
            <w:r w:rsidRPr="00465486">
              <w:rPr>
                <w:rFonts w:ascii="TH SarabunIT๙" w:hAnsi="TH SarabunIT๙" w:cs="TH SarabunIT๙"/>
                <w:b/>
                <w:bCs/>
                <w:sz w:val="28"/>
                <w:cs/>
              </w:rPr>
              <w:t>สามารถส่งตรวจและแปลผลได้</w:t>
            </w:r>
          </w:p>
        </w:tc>
        <w:tc>
          <w:tcPr>
            <w:tcW w:w="379" w:type="pct"/>
          </w:tcPr>
          <w:p w14:paraId="362ED4DF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3DA93F43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20ECB56C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33F8C009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68EBDDE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54" w:type="pct"/>
          </w:tcPr>
          <w:p w14:paraId="3BACCF72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  <w:tr w:rsidR="00FC5E69" w:rsidRPr="00465486" w14:paraId="5F1EF0BD" w14:textId="77777777" w:rsidTr="00D003F2">
        <w:tc>
          <w:tcPr>
            <w:tcW w:w="2463" w:type="pct"/>
          </w:tcPr>
          <w:p w14:paraId="436E31C4" w14:textId="4D549A0E" w:rsidR="00957325" w:rsidRPr="00465486" w:rsidRDefault="00957325" w:rsidP="00957325">
            <w:pPr>
              <w:pStyle w:val="a3"/>
              <w:numPr>
                <w:ilvl w:val="0"/>
                <w:numId w:val="28"/>
              </w:numPr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</w:rPr>
              <w:t xml:space="preserve">Pure tone and speech audiometry </w:t>
            </w:r>
          </w:p>
        </w:tc>
        <w:tc>
          <w:tcPr>
            <w:tcW w:w="379" w:type="pct"/>
          </w:tcPr>
          <w:p w14:paraId="7577F734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16537F4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1C468429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5848E9AB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0039179F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54" w:type="pct"/>
          </w:tcPr>
          <w:p w14:paraId="294BE1B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  <w:tr w:rsidR="00FC5E69" w:rsidRPr="00465486" w14:paraId="329E1E5F" w14:textId="77777777" w:rsidTr="00D003F2">
        <w:tc>
          <w:tcPr>
            <w:tcW w:w="2463" w:type="pct"/>
          </w:tcPr>
          <w:p w14:paraId="410660EC" w14:textId="3771362C" w:rsidR="00957325" w:rsidRPr="00465486" w:rsidRDefault="00957325" w:rsidP="00957325">
            <w:pPr>
              <w:pStyle w:val="a3"/>
              <w:numPr>
                <w:ilvl w:val="0"/>
                <w:numId w:val="28"/>
              </w:numPr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</w:rPr>
              <w:t>Acoustic impedance</w:t>
            </w:r>
            <w:r w:rsidRPr="00465486">
              <w:rPr>
                <w:rFonts w:ascii="TH SarabunIT๙" w:hAnsi="TH SarabunIT๙" w:cs="TH SarabunIT๙"/>
                <w:sz w:val="28"/>
                <w:cs/>
              </w:rPr>
              <w:t xml:space="preserve">  </w:t>
            </w:r>
          </w:p>
        </w:tc>
        <w:tc>
          <w:tcPr>
            <w:tcW w:w="379" w:type="pct"/>
          </w:tcPr>
          <w:p w14:paraId="2CC1048B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03D814ED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13A78611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1CCEF5F9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4ABF02FC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54" w:type="pct"/>
          </w:tcPr>
          <w:p w14:paraId="1CE259DC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  <w:tr w:rsidR="00FC5E69" w:rsidRPr="00465486" w14:paraId="6AC8265A" w14:textId="77777777" w:rsidTr="00D003F2">
        <w:tc>
          <w:tcPr>
            <w:tcW w:w="2463" w:type="pct"/>
          </w:tcPr>
          <w:p w14:paraId="76FFE6FE" w14:textId="227E9A49" w:rsidR="00957325" w:rsidRPr="00465486" w:rsidRDefault="00957325" w:rsidP="00957325">
            <w:pPr>
              <w:pStyle w:val="a3"/>
              <w:numPr>
                <w:ilvl w:val="0"/>
                <w:numId w:val="28"/>
              </w:numPr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</w:rPr>
              <w:t xml:space="preserve">Otoacoustic emissions </w:t>
            </w:r>
          </w:p>
        </w:tc>
        <w:tc>
          <w:tcPr>
            <w:tcW w:w="379" w:type="pct"/>
          </w:tcPr>
          <w:p w14:paraId="524D9F39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06E23EC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308F0F71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7B502FE6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4E4A8031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54" w:type="pct"/>
          </w:tcPr>
          <w:p w14:paraId="1B24B889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  <w:tr w:rsidR="00FC5E69" w:rsidRPr="00465486" w14:paraId="5FB9D8E5" w14:textId="77777777" w:rsidTr="00D003F2">
        <w:tc>
          <w:tcPr>
            <w:tcW w:w="2463" w:type="pct"/>
          </w:tcPr>
          <w:p w14:paraId="6A327C97" w14:textId="77777777" w:rsidR="00957325" w:rsidRPr="00465486" w:rsidRDefault="00957325" w:rsidP="00D003F2">
            <w:pPr>
              <w:rPr>
                <w:rFonts w:ascii="TH SarabunIT๙" w:hAnsi="TH SarabunIT๙" w:cs="TH SarabunIT๙"/>
                <w:b/>
                <w:bCs/>
                <w:sz w:val="28"/>
              </w:rPr>
            </w:pPr>
            <w:r w:rsidRPr="00465486">
              <w:rPr>
                <w:rFonts w:ascii="TH SarabunIT๙" w:hAnsi="TH SarabunIT๙" w:cs="TH SarabunIT๙"/>
                <w:b/>
                <w:bCs/>
                <w:sz w:val="28"/>
                <w:cs/>
              </w:rPr>
              <w:t>การตรวจพิเศษเพิ่มเติม</w:t>
            </w:r>
          </w:p>
        </w:tc>
        <w:tc>
          <w:tcPr>
            <w:tcW w:w="379" w:type="pct"/>
          </w:tcPr>
          <w:p w14:paraId="2DE28B31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6702A493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6B708A12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576DB93E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27685E29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54" w:type="pct"/>
          </w:tcPr>
          <w:p w14:paraId="69F10E2E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  <w:tr w:rsidR="00FC5E69" w:rsidRPr="00465486" w14:paraId="2A883ABC" w14:textId="77777777" w:rsidTr="00D003F2">
        <w:tc>
          <w:tcPr>
            <w:tcW w:w="2463" w:type="pct"/>
          </w:tcPr>
          <w:p w14:paraId="77C2AF64" w14:textId="77777777" w:rsidR="00957325" w:rsidRPr="00465486" w:rsidRDefault="00957325" w:rsidP="00957325">
            <w:pPr>
              <w:pStyle w:val="a3"/>
              <w:numPr>
                <w:ilvl w:val="0"/>
                <w:numId w:val="29"/>
              </w:numPr>
              <w:rPr>
                <w:rFonts w:ascii="TH SarabunIT๙" w:hAnsi="TH SarabunIT๙" w:cs="TH SarabunIT๙"/>
                <w:sz w:val="28"/>
                <w:cs/>
              </w:rPr>
            </w:pPr>
            <w:r w:rsidRPr="00465486">
              <w:rPr>
                <w:rFonts w:ascii="TH SarabunIT๙" w:hAnsi="TH SarabunIT๙" w:cs="TH SarabunIT๙"/>
                <w:sz w:val="28"/>
              </w:rPr>
              <w:t>Evoked response audiometry</w:t>
            </w:r>
            <w:r w:rsidRPr="00465486">
              <w:rPr>
                <w:rFonts w:ascii="TH SarabunIT๙" w:hAnsi="TH SarabunIT๙" w:cs="TH SarabunIT๙"/>
                <w:sz w:val="28"/>
                <w:cs/>
              </w:rPr>
              <w:t xml:space="preserve"> </w:t>
            </w:r>
            <w:r w:rsidRPr="00465486">
              <w:rPr>
                <w:rFonts w:ascii="TH SarabunIT๙" w:hAnsi="TH SarabunIT๙" w:cs="TH SarabunIT๙"/>
                <w:sz w:val="28"/>
              </w:rPr>
              <w:t xml:space="preserve">(ABR, ECOG, </w:t>
            </w:r>
            <w:r w:rsidRPr="00465486">
              <w:rPr>
                <w:rFonts w:ascii="TH SarabunIT๙" w:hAnsi="TH SarabunIT๙" w:cs="TH SarabunIT๙"/>
                <w:sz w:val="28"/>
                <w:cs/>
              </w:rPr>
              <w:t>อื่นๆ</w:t>
            </w:r>
            <w:r w:rsidRPr="00465486">
              <w:rPr>
                <w:rFonts w:ascii="TH SarabunIT๙" w:hAnsi="TH SarabunIT๙" w:cs="TH SarabunIT๙"/>
                <w:sz w:val="28"/>
              </w:rPr>
              <w:t>)</w:t>
            </w:r>
          </w:p>
        </w:tc>
        <w:tc>
          <w:tcPr>
            <w:tcW w:w="379" w:type="pct"/>
          </w:tcPr>
          <w:p w14:paraId="02CF863E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6E5DB630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1C233C1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0EC4F116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34618B58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54" w:type="pct"/>
          </w:tcPr>
          <w:p w14:paraId="1D2B8B35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  <w:tr w:rsidR="00FC5E69" w:rsidRPr="00465486" w14:paraId="428002DB" w14:textId="77777777" w:rsidTr="00D003F2">
        <w:tc>
          <w:tcPr>
            <w:tcW w:w="2463" w:type="pct"/>
          </w:tcPr>
          <w:p w14:paraId="474206E7" w14:textId="77777777" w:rsidR="00957325" w:rsidRPr="00465486" w:rsidRDefault="00957325" w:rsidP="00957325">
            <w:pPr>
              <w:pStyle w:val="a3"/>
              <w:numPr>
                <w:ilvl w:val="0"/>
                <w:numId w:val="29"/>
              </w:numPr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</w:rPr>
              <w:t xml:space="preserve">Vestibular function tests (ENG, VNG, Rotary chair, VHIT, </w:t>
            </w:r>
            <w:r w:rsidRPr="00465486">
              <w:rPr>
                <w:rFonts w:ascii="TH SarabunIT๙" w:hAnsi="TH SarabunIT๙" w:cs="TH SarabunIT๙"/>
                <w:sz w:val="28"/>
                <w:cs/>
              </w:rPr>
              <w:t>อื่นๆ</w:t>
            </w:r>
            <w:r w:rsidRPr="00465486">
              <w:rPr>
                <w:rFonts w:ascii="TH SarabunIT๙" w:hAnsi="TH SarabunIT๙" w:cs="TH SarabunIT๙"/>
                <w:sz w:val="28"/>
              </w:rPr>
              <w:t>)</w:t>
            </w:r>
          </w:p>
        </w:tc>
        <w:tc>
          <w:tcPr>
            <w:tcW w:w="379" w:type="pct"/>
          </w:tcPr>
          <w:p w14:paraId="4B0FA622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32653481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6F9BFDA5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4E5E996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1E2FE501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54" w:type="pct"/>
          </w:tcPr>
          <w:p w14:paraId="2E711003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  <w:tr w:rsidR="00FC5E69" w:rsidRPr="00465486" w14:paraId="1B7B6476" w14:textId="77777777" w:rsidTr="00D003F2">
        <w:tc>
          <w:tcPr>
            <w:tcW w:w="2463" w:type="pct"/>
          </w:tcPr>
          <w:p w14:paraId="43FA5523" w14:textId="77777777" w:rsidR="00957325" w:rsidRPr="00465486" w:rsidRDefault="00957325" w:rsidP="00957325">
            <w:pPr>
              <w:pStyle w:val="a3"/>
              <w:numPr>
                <w:ilvl w:val="0"/>
                <w:numId w:val="29"/>
              </w:numPr>
              <w:rPr>
                <w:rFonts w:ascii="TH SarabunIT๙" w:hAnsi="TH SarabunIT๙" w:cs="TH SarabunIT๙"/>
                <w:sz w:val="28"/>
              </w:rPr>
            </w:pPr>
            <w:proofErr w:type="spellStart"/>
            <w:r w:rsidRPr="00465486">
              <w:rPr>
                <w:rFonts w:ascii="TH SarabunIT๙" w:hAnsi="TH SarabunIT๙" w:cs="TH SarabunIT๙"/>
                <w:sz w:val="28"/>
              </w:rPr>
              <w:t>Posturography</w:t>
            </w:r>
            <w:proofErr w:type="spellEnd"/>
          </w:p>
        </w:tc>
        <w:tc>
          <w:tcPr>
            <w:tcW w:w="379" w:type="pct"/>
          </w:tcPr>
          <w:p w14:paraId="75A107CA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3DB4B5B0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58AAEA9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2FF691E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214805BD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54" w:type="pct"/>
          </w:tcPr>
          <w:p w14:paraId="6310EDB0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  <w:tr w:rsidR="00FC5E69" w:rsidRPr="00465486" w14:paraId="1A4493DE" w14:textId="77777777" w:rsidTr="00D003F2">
        <w:tc>
          <w:tcPr>
            <w:tcW w:w="2463" w:type="pct"/>
          </w:tcPr>
          <w:p w14:paraId="67C9CF71" w14:textId="3B08E039" w:rsidR="00957325" w:rsidRPr="00465486" w:rsidRDefault="008A1925" w:rsidP="00957325">
            <w:pPr>
              <w:pStyle w:val="a3"/>
              <w:numPr>
                <w:ilvl w:val="0"/>
                <w:numId w:val="29"/>
              </w:numPr>
              <w:rPr>
                <w:rFonts w:ascii="TH SarabunIT๙" w:hAnsi="TH SarabunIT๙" w:cs="TH SarabunIT๙"/>
                <w:sz w:val="28"/>
              </w:rPr>
            </w:pPr>
            <w:r w:rsidRPr="00465486">
              <w:rPr>
                <w:rFonts w:ascii="TH SarabunIT๙" w:hAnsi="TH SarabunIT๙" w:cs="TH SarabunIT๙"/>
                <w:sz w:val="28"/>
              </w:rPr>
              <w:t>Facial nerve tests - topographic and electrical tests</w:t>
            </w:r>
          </w:p>
        </w:tc>
        <w:tc>
          <w:tcPr>
            <w:tcW w:w="379" w:type="pct"/>
          </w:tcPr>
          <w:p w14:paraId="44281451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50A0415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79" w:type="pct"/>
          </w:tcPr>
          <w:p w14:paraId="2EF77F3F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67D9692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423" w:type="pct"/>
          </w:tcPr>
          <w:p w14:paraId="1AA3F222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554" w:type="pct"/>
          </w:tcPr>
          <w:p w14:paraId="1E8CCA96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28"/>
              </w:rPr>
            </w:pPr>
          </w:p>
        </w:tc>
      </w:tr>
    </w:tbl>
    <w:p w14:paraId="03F4BDD8" w14:textId="77777777" w:rsidR="00532267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  <w:cs/>
        </w:rPr>
        <w:t xml:space="preserve">    </w:t>
      </w:r>
    </w:p>
    <w:p w14:paraId="777756B7" w14:textId="77777777" w:rsidR="00532267" w:rsidRPr="00465486" w:rsidRDefault="00532267" w:rsidP="00957325">
      <w:pPr>
        <w:spacing w:line="240" w:lineRule="auto"/>
        <w:rPr>
          <w:rFonts w:ascii="TH SarabunIT๙" w:hAnsi="TH SarabunIT๙" w:cs="TH SarabunIT๙"/>
          <w:sz w:val="28"/>
        </w:rPr>
      </w:pPr>
    </w:p>
    <w:p w14:paraId="53E9680A" w14:textId="5F23B22D" w:rsidR="00957325" w:rsidRPr="00465486" w:rsidRDefault="00957325" w:rsidP="00532267">
      <w:pPr>
        <w:spacing w:line="240" w:lineRule="auto"/>
        <w:ind w:left="4320" w:firstLine="720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lastRenderedPageBreak/>
        <w:t xml:space="preserve">  ขอรับรองว่าเป็นความจริง </w:t>
      </w:r>
    </w:p>
    <w:p w14:paraId="3C4930E8" w14:textId="77777777" w:rsidR="00957325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</w:rPr>
        <w:t xml:space="preserve">    </w:t>
      </w:r>
      <w:r w:rsidRPr="00465486">
        <w:rPr>
          <w:rFonts w:ascii="TH SarabunIT๙" w:hAnsi="TH SarabunIT๙" w:cs="TH SarabunIT๙"/>
          <w:sz w:val="28"/>
          <w:cs/>
        </w:rPr>
        <w:t>.............................................</w:t>
      </w:r>
    </w:p>
    <w:p w14:paraId="5EE615FC" w14:textId="77777777" w:rsidR="00957325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</w:rPr>
        <w:t>(</w:t>
      </w:r>
      <w:r w:rsidRPr="00465486">
        <w:rPr>
          <w:rFonts w:ascii="TH SarabunIT๙" w:hAnsi="TH SarabunIT๙" w:cs="TH SarabunIT๙"/>
          <w:sz w:val="28"/>
          <w:cs/>
        </w:rPr>
        <w:t>......................................................</w:t>
      </w:r>
      <w:r w:rsidRPr="00465486">
        <w:rPr>
          <w:rFonts w:ascii="TH SarabunIT๙" w:hAnsi="TH SarabunIT๙" w:cs="TH SarabunIT๙"/>
          <w:sz w:val="28"/>
        </w:rPr>
        <w:t>)</w:t>
      </w:r>
    </w:p>
    <w:p w14:paraId="3BE65F5B" w14:textId="77777777" w:rsidR="00957325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  <w:t xml:space="preserve">    ผู้ขอสอบ</w:t>
      </w:r>
    </w:p>
    <w:p w14:paraId="0FE4F4BD" w14:textId="77777777" w:rsidR="00957325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</w:rPr>
        <w:t xml:space="preserve">    </w:t>
      </w:r>
      <w:r w:rsidRPr="00465486">
        <w:rPr>
          <w:rFonts w:ascii="TH SarabunIT๙" w:hAnsi="TH SarabunIT๙" w:cs="TH SarabunIT๙"/>
          <w:sz w:val="28"/>
          <w:cs/>
        </w:rPr>
        <w:t>.............................................</w:t>
      </w:r>
    </w:p>
    <w:p w14:paraId="5D8D9F7F" w14:textId="77777777" w:rsidR="00957325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</w:rPr>
        <w:t>(</w:t>
      </w:r>
      <w:r w:rsidRPr="00465486">
        <w:rPr>
          <w:rFonts w:ascii="TH SarabunIT๙" w:hAnsi="TH SarabunIT๙" w:cs="TH SarabunIT๙"/>
          <w:sz w:val="28"/>
          <w:cs/>
        </w:rPr>
        <w:t>......................................................</w:t>
      </w:r>
      <w:r w:rsidRPr="00465486">
        <w:rPr>
          <w:rFonts w:ascii="TH SarabunIT๙" w:hAnsi="TH SarabunIT๙" w:cs="TH SarabunIT๙"/>
          <w:sz w:val="28"/>
        </w:rPr>
        <w:t>)</w:t>
      </w:r>
    </w:p>
    <w:p w14:paraId="1D2CA4C1" w14:textId="77777777" w:rsidR="00957325" w:rsidRPr="00465486" w:rsidRDefault="00957325" w:rsidP="00957325">
      <w:pPr>
        <w:spacing w:line="240" w:lineRule="auto"/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</w:r>
      <w:r w:rsidRPr="00465486">
        <w:rPr>
          <w:rFonts w:ascii="TH SarabunIT๙" w:hAnsi="TH SarabunIT๙" w:cs="TH SarabunIT๙"/>
          <w:sz w:val="28"/>
          <w:cs/>
        </w:rPr>
        <w:tab/>
        <w:t xml:space="preserve">       หัวหน้าภาควิชา/ส่วนงาน</w:t>
      </w:r>
    </w:p>
    <w:p w14:paraId="7E2ACA4D" w14:textId="384699AD" w:rsidR="007659CB" w:rsidRPr="00465486" w:rsidRDefault="00957325" w:rsidP="00957325">
      <w:pPr>
        <w:rPr>
          <w:rFonts w:ascii="TH SarabunIT๙" w:hAnsi="TH SarabunIT๙" w:cs="TH SarabunIT๙"/>
          <w:sz w:val="28"/>
        </w:rPr>
      </w:pP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</w:rPr>
        <w:tab/>
      </w:r>
      <w:r w:rsidRPr="00465486">
        <w:rPr>
          <w:rFonts w:ascii="TH SarabunIT๙" w:hAnsi="TH SarabunIT๙" w:cs="TH SarabunIT๙"/>
          <w:sz w:val="28"/>
          <w:cs/>
        </w:rPr>
        <w:t>วันที่</w:t>
      </w:r>
      <w:r w:rsidRPr="00465486">
        <w:rPr>
          <w:rFonts w:ascii="TH SarabunIT๙" w:hAnsi="TH SarabunIT๙" w:cs="TH SarabunIT๙"/>
          <w:sz w:val="28"/>
        </w:rPr>
        <w:t>……………………………………………</w:t>
      </w:r>
    </w:p>
    <w:p w14:paraId="4883233F" w14:textId="77777777" w:rsidR="00C60576" w:rsidRDefault="00C60576" w:rsidP="00957325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AD7F57A" w14:textId="374761E3" w:rsidR="00D86497" w:rsidRPr="00465486" w:rsidRDefault="00957325" w:rsidP="00957325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465486">
        <w:rPr>
          <w:rFonts w:ascii="TH SarabunIT๙" w:hAnsi="TH SarabunIT๙" w:cs="TH SarabunIT๙"/>
          <w:b/>
          <w:bCs/>
          <w:sz w:val="32"/>
          <w:szCs w:val="32"/>
          <w:cs/>
        </w:rPr>
        <w:t>ใบรับรองการเข้าร่วมประชุมวิชาการที่เกี่ยวข้องกับโสตวิทยา โสตประสาทวิทยา</w:t>
      </w:r>
      <w:r w:rsidR="00532267" w:rsidRPr="00465486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</w:p>
    <w:p w14:paraId="6161697D" w14:textId="2E18072C" w:rsidR="00957325" w:rsidRPr="00465486" w:rsidRDefault="00532267" w:rsidP="00957325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465486">
        <w:rPr>
          <w:rFonts w:ascii="TH SarabunIT๙" w:hAnsi="TH SarabunIT๙" w:cs="TH SarabunIT๙"/>
          <w:b/>
          <w:bCs/>
          <w:sz w:val="32"/>
          <w:szCs w:val="32"/>
        </w:rPr>
        <w:t>(</w:t>
      </w:r>
      <w:r w:rsidRPr="00465486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หรือ </w:t>
      </w:r>
      <w:r w:rsidR="00D86497" w:rsidRPr="00465486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สำเนา </w:t>
      </w:r>
      <w:r w:rsidRPr="00465486">
        <w:rPr>
          <w:rFonts w:ascii="TH SarabunIT๙" w:hAnsi="TH SarabunIT๙" w:cs="TH SarabunIT๙"/>
          <w:b/>
          <w:bCs/>
          <w:sz w:val="32"/>
          <w:szCs w:val="32"/>
        </w:rPr>
        <w:t xml:space="preserve">certificate </w:t>
      </w:r>
      <w:r w:rsidRPr="00465486">
        <w:rPr>
          <w:rFonts w:ascii="TH SarabunIT๙" w:hAnsi="TH SarabunIT๙" w:cs="TH SarabunIT๙"/>
          <w:b/>
          <w:bCs/>
          <w:sz w:val="32"/>
          <w:szCs w:val="32"/>
          <w:cs/>
        </w:rPr>
        <w:t>งานประชุม</w:t>
      </w:r>
      <w:r w:rsidRPr="00465486">
        <w:rPr>
          <w:rFonts w:ascii="TH SarabunIT๙" w:hAnsi="TH SarabunIT๙" w:cs="TH SarabunIT๙"/>
          <w:b/>
          <w:bCs/>
          <w:sz w:val="32"/>
          <w:szCs w:val="32"/>
        </w:rPr>
        <w:t>)</w:t>
      </w:r>
    </w:p>
    <w:p w14:paraId="7118D3DF" w14:textId="77777777" w:rsidR="00957325" w:rsidRPr="00465486" w:rsidRDefault="00957325" w:rsidP="00957325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465486">
        <w:rPr>
          <w:rFonts w:ascii="TH SarabunIT๙" w:hAnsi="TH SarabunIT๙" w:cs="TH SarabunIT๙"/>
          <w:b/>
          <w:bCs/>
          <w:sz w:val="32"/>
          <w:szCs w:val="32"/>
          <w:cs/>
        </w:rPr>
        <w:t>(ไม่น้อยกว่า 3 ครั้งใน 5 ปี)</w:t>
      </w:r>
    </w:p>
    <w:p w14:paraId="6B917FBA" w14:textId="2C267D3C" w:rsidR="00957325" w:rsidRPr="00465486" w:rsidRDefault="00957325" w:rsidP="00DF171B">
      <w:pPr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95"/>
        <w:gridCol w:w="5330"/>
        <w:gridCol w:w="2039"/>
        <w:gridCol w:w="1086"/>
      </w:tblGrid>
      <w:tr w:rsidR="00FC5E69" w:rsidRPr="00465486" w14:paraId="6FFAD8C3" w14:textId="77777777" w:rsidTr="00D003F2">
        <w:tc>
          <w:tcPr>
            <w:tcW w:w="895" w:type="dxa"/>
          </w:tcPr>
          <w:p w14:paraId="47DE0432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65486">
              <w:rPr>
                <w:rFonts w:ascii="TH SarabunIT๙" w:hAnsi="TH SarabunIT๙" w:cs="TH SarabunIT๙"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5330" w:type="dxa"/>
          </w:tcPr>
          <w:p w14:paraId="2B53D54C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65486">
              <w:rPr>
                <w:rFonts w:ascii="TH SarabunIT๙" w:hAnsi="TH SarabunIT๙" w:cs="TH SarabunIT๙"/>
                <w:sz w:val="32"/>
                <w:szCs w:val="32"/>
                <w:cs/>
              </w:rPr>
              <w:t>ชื่อการประชุม</w:t>
            </w:r>
          </w:p>
        </w:tc>
        <w:tc>
          <w:tcPr>
            <w:tcW w:w="2039" w:type="dxa"/>
          </w:tcPr>
          <w:p w14:paraId="4A2A8400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465486">
              <w:rPr>
                <w:rFonts w:ascii="TH SarabunIT๙" w:hAnsi="TH SarabunIT๙" w:cs="TH SarabunIT๙"/>
                <w:sz w:val="32"/>
                <w:szCs w:val="32"/>
                <w:cs/>
              </w:rPr>
              <w:t>วันที่จัด</w:t>
            </w:r>
          </w:p>
        </w:tc>
        <w:tc>
          <w:tcPr>
            <w:tcW w:w="1086" w:type="dxa"/>
          </w:tcPr>
          <w:p w14:paraId="5C16C11A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65486">
              <w:rPr>
                <w:rFonts w:ascii="TH SarabunIT๙" w:hAnsi="TH SarabunIT๙" w:cs="TH SarabunIT๙"/>
                <w:sz w:val="32"/>
                <w:szCs w:val="32"/>
                <w:cs/>
              </w:rPr>
              <w:t>ระยะเวลา (วัน)</w:t>
            </w:r>
          </w:p>
        </w:tc>
      </w:tr>
      <w:tr w:rsidR="00FC5E69" w:rsidRPr="00465486" w14:paraId="3D8947EE" w14:textId="77777777" w:rsidTr="00D003F2">
        <w:tc>
          <w:tcPr>
            <w:tcW w:w="895" w:type="dxa"/>
          </w:tcPr>
          <w:p w14:paraId="055A9446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465486">
              <w:rPr>
                <w:rFonts w:ascii="TH SarabunIT๙" w:hAnsi="TH SarabunIT๙" w:cs="TH SarabunIT๙"/>
                <w:sz w:val="32"/>
                <w:szCs w:val="32"/>
                <w:cs/>
              </w:rPr>
              <w:t>1</w:t>
            </w:r>
          </w:p>
        </w:tc>
        <w:tc>
          <w:tcPr>
            <w:tcW w:w="5330" w:type="dxa"/>
          </w:tcPr>
          <w:p w14:paraId="7EF6F66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2039" w:type="dxa"/>
          </w:tcPr>
          <w:p w14:paraId="6357B75D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086" w:type="dxa"/>
          </w:tcPr>
          <w:p w14:paraId="372264FE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</w:tr>
      <w:tr w:rsidR="00FC5E69" w:rsidRPr="00465486" w14:paraId="4011FE99" w14:textId="77777777" w:rsidTr="00D003F2">
        <w:tc>
          <w:tcPr>
            <w:tcW w:w="895" w:type="dxa"/>
          </w:tcPr>
          <w:p w14:paraId="56993F44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65486">
              <w:rPr>
                <w:rFonts w:ascii="TH SarabunIT๙" w:hAnsi="TH SarabunIT๙" w:cs="TH SarabunIT๙"/>
                <w:sz w:val="32"/>
                <w:szCs w:val="32"/>
                <w:cs/>
              </w:rPr>
              <w:t>2</w:t>
            </w:r>
          </w:p>
        </w:tc>
        <w:tc>
          <w:tcPr>
            <w:tcW w:w="5330" w:type="dxa"/>
          </w:tcPr>
          <w:p w14:paraId="501CEA52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039" w:type="dxa"/>
          </w:tcPr>
          <w:p w14:paraId="005624BC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086" w:type="dxa"/>
          </w:tcPr>
          <w:p w14:paraId="03CBE4B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C5E69" w:rsidRPr="00465486" w14:paraId="4C369917" w14:textId="77777777" w:rsidTr="00D003F2">
        <w:tc>
          <w:tcPr>
            <w:tcW w:w="895" w:type="dxa"/>
          </w:tcPr>
          <w:p w14:paraId="0D610BB0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65486">
              <w:rPr>
                <w:rFonts w:ascii="TH SarabunIT๙" w:hAnsi="TH SarabunIT๙" w:cs="TH SarabunIT๙"/>
                <w:sz w:val="32"/>
                <w:szCs w:val="32"/>
                <w:cs/>
              </w:rPr>
              <w:t>3</w:t>
            </w:r>
          </w:p>
        </w:tc>
        <w:tc>
          <w:tcPr>
            <w:tcW w:w="5330" w:type="dxa"/>
          </w:tcPr>
          <w:p w14:paraId="5F0A12F0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039" w:type="dxa"/>
          </w:tcPr>
          <w:p w14:paraId="20855D4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086" w:type="dxa"/>
          </w:tcPr>
          <w:p w14:paraId="37582956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C5E69" w:rsidRPr="00465486" w14:paraId="1A4E11AD" w14:textId="77777777" w:rsidTr="00D003F2">
        <w:tc>
          <w:tcPr>
            <w:tcW w:w="895" w:type="dxa"/>
          </w:tcPr>
          <w:p w14:paraId="659BE0D1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65486">
              <w:rPr>
                <w:rFonts w:ascii="TH SarabunIT๙" w:hAnsi="TH SarabunIT๙" w:cs="TH SarabunIT๙"/>
                <w:sz w:val="32"/>
                <w:szCs w:val="32"/>
                <w:cs/>
              </w:rPr>
              <w:t>4</w:t>
            </w:r>
          </w:p>
        </w:tc>
        <w:tc>
          <w:tcPr>
            <w:tcW w:w="5330" w:type="dxa"/>
          </w:tcPr>
          <w:p w14:paraId="280CAD7C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039" w:type="dxa"/>
          </w:tcPr>
          <w:p w14:paraId="096835AF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086" w:type="dxa"/>
          </w:tcPr>
          <w:p w14:paraId="7DE0208F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C5E69" w:rsidRPr="00465486" w14:paraId="678DAA73" w14:textId="77777777" w:rsidTr="00D003F2">
        <w:tc>
          <w:tcPr>
            <w:tcW w:w="895" w:type="dxa"/>
          </w:tcPr>
          <w:p w14:paraId="4008D9E9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65486">
              <w:rPr>
                <w:rFonts w:ascii="TH SarabunIT๙" w:hAnsi="TH SarabunIT๙" w:cs="TH SarabunIT๙"/>
                <w:sz w:val="32"/>
                <w:szCs w:val="32"/>
                <w:cs/>
              </w:rPr>
              <w:t>5</w:t>
            </w:r>
          </w:p>
        </w:tc>
        <w:tc>
          <w:tcPr>
            <w:tcW w:w="5330" w:type="dxa"/>
          </w:tcPr>
          <w:p w14:paraId="2E9CA519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039" w:type="dxa"/>
          </w:tcPr>
          <w:p w14:paraId="4A7687AC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086" w:type="dxa"/>
          </w:tcPr>
          <w:p w14:paraId="403FB849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C5E69" w:rsidRPr="00465486" w14:paraId="00630E14" w14:textId="77777777" w:rsidTr="00D003F2">
        <w:tc>
          <w:tcPr>
            <w:tcW w:w="895" w:type="dxa"/>
          </w:tcPr>
          <w:p w14:paraId="40D0E720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65486">
              <w:rPr>
                <w:rFonts w:ascii="TH SarabunIT๙" w:hAnsi="TH SarabunIT๙" w:cs="TH SarabunIT๙"/>
                <w:sz w:val="32"/>
                <w:szCs w:val="32"/>
                <w:cs/>
              </w:rPr>
              <w:t>6</w:t>
            </w:r>
          </w:p>
        </w:tc>
        <w:tc>
          <w:tcPr>
            <w:tcW w:w="5330" w:type="dxa"/>
          </w:tcPr>
          <w:p w14:paraId="293F9F4D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039" w:type="dxa"/>
          </w:tcPr>
          <w:p w14:paraId="08CF1D4D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086" w:type="dxa"/>
          </w:tcPr>
          <w:p w14:paraId="0CA3BBAA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C5E69" w:rsidRPr="00465486" w14:paraId="2FF12E65" w14:textId="77777777" w:rsidTr="00D003F2">
        <w:tc>
          <w:tcPr>
            <w:tcW w:w="895" w:type="dxa"/>
          </w:tcPr>
          <w:p w14:paraId="731FB3E9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65486">
              <w:rPr>
                <w:rFonts w:ascii="TH SarabunIT๙" w:hAnsi="TH SarabunIT๙" w:cs="TH SarabunIT๙"/>
                <w:sz w:val="32"/>
                <w:szCs w:val="32"/>
                <w:cs/>
              </w:rPr>
              <w:t>7</w:t>
            </w:r>
          </w:p>
        </w:tc>
        <w:tc>
          <w:tcPr>
            <w:tcW w:w="5330" w:type="dxa"/>
          </w:tcPr>
          <w:p w14:paraId="2245D6A7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039" w:type="dxa"/>
          </w:tcPr>
          <w:p w14:paraId="6C4880D5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086" w:type="dxa"/>
          </w:tcPr>
          <w:p w14:paraId="3483661D" w14:textId="77777777" w:rsidR="00957325" w:rsidRPr="00465486" w:rsidRDefault="00957325" w:rsidP="00D003F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</w:tbl>
    <w:p w14:paraId="56187E9E" w14:textId="77777777" w:rsidR="00DF171B" w:rsidRPr="00465486" w:rsidRDefault="00DF171B" w:rsidP="00957325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28D9396" w14:textId="4C2C2F1E" w:rsidR="00957325" w:rsidRPr="00465486" w:rsidRDefault="00957325" w:rsidP="001F7A73">
      <w:pPr>
        <w:spacing w:after="0" w:line="240" w:lineRule="auto"/>
        <w:ind w:left="5040"/>
        <w:rPr>
          <w:rFonts w:ascii="TH SarabunIT๙" w:hAnsi="TH SarabunIT๙" w:cs="TH SarabunIT๙"/>
          <w:b/>
          <w:bCs/>
          <w:sz w:val="32"/>
          <w:szCs w:val="32"/>
        </w:rPr>
      </w:pPr>
      <w:r w:rsidRPr="00465486">
        <w:rPr>
          <w:rFonts w:ascii="TH SarabunIT๙" w:hAnsi="TH SarabunIT๙" w:cs="TH SarabunIT๙"/>
          <w:b/>
          <w:bCs/>
          <w:sz w:val="32"/>
          <w:szCs w:val="32"/>
          <w:cs/>
        </w:rPr>
        <w:t>รวมทั้งสิ้น.............................ครั้ง</w:t>
      </w:r>
    </w:p>
    <w:p w14:paraId="6B9D32D3" w14:textId="77777777" w:rsidR="00957325" w:rsidRPr="00465486" w:rsidRDefault="00957325" w:rsidP="001F7A73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 xml:space="preserve">      ขอรับรองว่าเป็นความจริง </w:t>
      </w:r>
    </w:p>
    <w:p w14:paraId="08B3C363" w14:textId="77777777" w:rsidR="00957325" w:rsidRPr="00465486" w:rsidRDefault="00957325" w:rsidP="001F7A73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 xml:space="preserve">    </w:t>
      </w:r>
      <w:r w:rsidRPr="00465486">
        <w:rPr>
          <w:rFonts w:ascii="TH SarabunIT๙" w:hAnsi="TH SarabunIT๙" w:cs="TH SarabunIT๙"/>
          <w:sz w:val="32"/>
          <w:szCs w:val="32"/>
          <w:cs/>
        </w:rPr>
        <w:t>.............................................</w:t>
      </w:r>
    </w:p>
    <w:p w14:paraId="735B74D1" w14:textId="77777777" w:rsidR="00957325" w:rsidRPr="00465486" w:rsidRDefault="00957325" w:rsidP="001F7A73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>(</w:t>
      </w:r>
      <w:r w:rsidRPr="00465486">
        <w:rPr>
          <w:rFonts w:ascii="TH SarabunIT๙" w:hAnsi="TH SarabunIT๙" w:cs="TH SarabunIT๙"/>
          <w:sz w:val="32"/>
          <w:szCs w:val="32"/>
          <w:cs/>
        </w:rPr>
        <w:t>......................................................</w:t>
      </w:r>
      <w:r w:rsidRPr="00465486">
        <w:rPr>
          <w:rFonts w:ascii="TH SarabunIT๙" w:hAnsi="TH SarabunIT๙" w:cs="TH SarabunIT๙"/>
          <w:sz w:val="32"/>
          <w:szCs w:val="32"/>
        </w:rPr>
        <w:t>)</w:t>
      </w:r>
    </w:p>
    <w:p w14:paraId="169D7D8D" w14:textId="77777777" w:rsidR="00957325" w:rsidRPr="00465486" w:rsidRDefault="00957325" w:rsidP="001F7A73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  <w:t xml:space="preserve">    ผู้ขอสอบ</w:t>
      </w:r>
    </w:p>
    <w:p w14:paraId="32E63502" w14:textId="77777777" w:rsidR="00957325" w:rsidRPr="00465486" w:rsidRDefault="00957325" w:rsidP="001F7A73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 xml:space="preserve">    </w:t>
      </w:r>
      <w:r w:rsidRPr="00465486">
        <w:rPr>
          <w:rFonts w:ascii="TH SarabunIT๙" w:hAnsi="TH SarabunIT๙" w:cs="TH SarabunIT๙"/>
          <w:sz w:val="32"/>
          <w:szCs w:val="32"/>
          <w:cs/>
        </w:rPr>
        <w:t>.............................................</w:t>
      </w:r>
    </w:p>
    <w:p w14:paraId="448C5CB3" w14:textId="77777777" w:rsidR="00957325" w:rsidRPr="00465486" w:rsidRDefault="00957325" w:rsidP="001F7A73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>(</w:t>
      </w:r>
      <w:r w:rsidRPr="00465486">
        <w:rPr>
          <w:rFonts w:ascii="TH SarabunIT๙" w:hAnsi="TH SarabunIT๙" w:cs="TH SarabunIT๙"/>
          <w:sz w:val="32"/>
          <w:szCs w:val="32"/>
          <w:cs/>
        </w:rPr>
        <w:t>......................................................</w:t>
      </w:r>
      <w:r w:rsidRPr="00465486">
        <w:rPr>
          <w:rFonts w:ascii="TH SarabunIT๙" w:hAnsi="TH SarabunIT๙" w:cs="TH SarabunIT๙"/>
          <w:sz w:val="32"/>
          <w:szCs w:val="32"/>
        </w:rPr>
        <w:t>)</w:t>
      </w:r>
    </w:p>
    <w:p w14:paraId="57CD2A19" w14:textId="77777777" w:rsidR="00957325" w:rsidRPr="00465486" w:rsidRDefault="00957325" w:rsidP="001F7A73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  <w:t xml:space="preserve">       หัวหน้าภาควิชา/ส่วนงาน</w:t>
      </w:r>
    </w:p>
    <w:p w14:paraId="74D4F093" w14:textId="77777777" w:rsidR="00957325" w:rsidRPr="00465486" w:rsidRDefault="00957325" w:rsidP="00957325">
      <w:pPr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>วันที่</w:t>
      </w:r>
      <w:r w:rsidRPr="00465486">
        <w:rPr>
          <w:rFonts w:ascii="TH SarabunIT๙" w:hAnsi="TH SarabunIT๙" w:cs="TH SarabunIT๙"/>
          <w:sz w:val="32"/>
          <w:szCs w:val="32"/>
        </w:rPr>
        <w:t>……………………………………………</w:t>
      </w:r>
    </w:p>
    <w:p w14:paraId="0CC6640E" w14:textId="77777777" w:rsidR="0047740E" w:rsidRPr="00465486" w:rsidRDefault="0047740E" w:rsidP="0047740E">
      <w:pPr>
        <w:rPr>
          <w:rFonts w:ascii="TH SarabunIT๙" w:hAnsi="TH SarabunIT๙" w:cs="TH SarabunIT๙"/>
          <w:sz w:val="32"/>
          <w:szCs w:val="32"/>
        </w:rPr>
      </w:pPr>
    </w:p>
    <w:p w14:paraId="44739875" w14:textId="77777777" w:rsidR="0047740E" w:rsidRPr="00465486" w:rsidRDefault="0047740E" w:rsidP="00016FDA">
      <w:pPr>
        <w:rPr>
          <w:rFonts w:ascii="TH SarabunIT๙" w:hAnsi="TH SarabunIT๙" w:cs="TH SarabunIT๙"/>
          <w:sz w:val="32"/>
          <w:szCs w:val="32"/>
        </w:rPr>
      </w:pPr>
    </w:p>
    <w:sectPr w:rsidR="0047740E" w:rsidRPr="00465486" w:rsidSect="00465486">
      <w:pgSz w:w="11906" w:h="16838" w:code="9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altName w:val="Arial Unicode MS"/>
    <w:charset w:val="DE"/>
    <w:family w:val="swiss"/>
    <w:pitch w:val="variable"/>
    <w:sig w:usb0="01000003" w:usb1="00000000" w:usb2="00000000" w:usb3="00000000" w:csb0="0001011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C7730"/>
    <w:multiLevelType w:val="hybridMultilevel"/>
    <w:tmpl w:val="C0AE49CE"/>
    <w:lvl w:ilvl="0" w:tplc="22489626">
      <w:start w:val="1"/>
      <w:numFmt w:val="thaiNumbers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247921"/>
    <w:multiLevelType w:val="hybridMultilevel"/>
    <w:tmpl w:val="C36A4386"/>
    <w:lvl w:ilvl="0" w:tplc="C2C45D40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264049"/>
    <w:multiLevelType w:val="hybridMultilevel"/>
    <w:tmpl w:val="1EC8562E"/>
    <w:lvl w:ilvl="0" w:tplc="18D62B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1282C"/>
    <w:multiLevelType w:val="multilevel"/>
    <w:tmpl w:val="D72C6D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73B62F1"/>
    <w:multiLevelType w:val="multilevel"/>
    <w:tmpl w:val="435C9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BEC6E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ED87D93"/>
    <w:multiLevelType w:val="hybridMultilevel"/>
    <w:tmpl w:val="E08866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D70AAC"/>
    <w:multiLevelType w:val="hybridMultilevel"/>
    <w:tmpl w:val="24289C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15B69FD"/>
    <w:multiLevelType w:val="hybridMultilevel"/>
    <w:tmpl w:val="93909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C19E1"/>
    <w:multiLevelType w:val="multilevel"/>
    <w:tmpl w:val="435C9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0240599"/>
    <w:multiLevelType w:val="hybridMultilevel"/>
    <w:tmpl w:val="C32E5FDC"/>
    <w:lvl w:ilvl="0" w:tplc="0A00EA9A">
      <w:start w:val="20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BC1E824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3B52418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5F4ECED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E0D024D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E76A5F7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B232D3D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4B9AA83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557871C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09B5788"/>
    <w:multiLevelType w:val="hybridMultilevel"/>
    <w:tmpl w:val="782E00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8C2A32"/>
    <w:multiLevelType w:val="hybridMultilevel"/>
    <w:tmpl w:val="6778D8F8"/>
    <w:lvl w:ilvl="0" w:tplc="2A78B774">
      <w:start w:val="1"/>
      <w:numFmt w:val="thaiNumbers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8F84F1D"/>
    <w:multiLevelType w:val="multilevel"/>
    <w:tmpl w:val="BE762EA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36" w:hanging="1800"/>
      </w:pPr>
      <w:rPr>
        <w:rFonts w:hint="default"/>
      </w:rPr>
    </w:lvl>
  </w:abstractNum>
  <w:abstractNum w:abstractNumId="14" w15:restartNumberingAfterBreak="0">
    <w:nsid w:val="38FD793E"/>
    <w:multiLevelType w:val="hybridMultilevel"/>
    <w:tmpl w:val="BA4A4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1A61EF"/>
    <w:multiLevelType w:val="multilevel"/>
    <w:tmpl w:val="A89027B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36" w:hanging="1800"/>
      </w:pPr>
      <w:rPr>
        <w:rFonts w:hint="default"/>
      </w:rPr>
    </w:lvl>
  </w:abstractNum>
  <w:abstractNum w:abstractNumId="16" w15:restartNumberingAfterBreak="0">
    <w:nsid w:val="3AF17E08"/>
    <w:multiLevelType w:val="hybridMultilevel"/>
    <w:tmpl w:val="C8A62EC6"/>
    <w:lvl w:ilvl="0" w:tplc="81647542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DB16129"/>
    <w:multiLevelType w:val="multilevel"/>
    <w:tmpl w:val="435C9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F8F1664"/>
    <w:multiLevelType w:val="multilevel"/>
    <w:tmpl w:val="CF6CF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="TH SarabunIT๙" w:eastAsiaTheme="minorHAnsi" w:hAnsi="TH SarabunIT๙" w:cs="TH SarabunIT๙"/>
        <w:lang w:bidi="th-TH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9771B"/>
    <w:multiLevelType w:val="hybridMultilevel"/>
    <w:tmpl w:val="3752C21E"/>
    <w:lvl w:ilvl="0" w:tplc="4BEC2C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1906992"/>
    <w:multiLevelType w:val="hybridMultilevel"/>
    <w:tmpl w:val="CB7E47E0"/>
    <w:lvl w:ilvl="0" w:tplc="2AD8F3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5AE721D"/>
    <w:multiLevelType w:val="multilevel"/>
    <w:tmpl w:val="D26C25B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ascii="TH SarabunPSK" w:eastAsiaTheme="minorHAnsi" w:hAnsi="TH SarabunPSK" w:cs="TH SarabunPSK"/>
        <w:lang w:bidi="th-TH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8CB4CC7"/>
    <w:multiLevelType w:val="hybridMultilevel"/>
    <w:tmpl w:val="70DE592C"/>
    <w:lvl w:ilvl="0" w:tplc="6B948F08">
      <w:start w:val="40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C68EC10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37E4B90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44561F5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A87C42B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53EAAB3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5FF6F78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10BC678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BB380CE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71A4FDC"/>
    <w:multiLevelType w:val="hybridMultilevel"/>
    <w:tmpl w:val="BA4A4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212F2D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5" w15:restartNumberingAfterBreak="0">
    <w:nsid w:val="58AA4658"/>
    <w:multiLevelType w:val="hybridMultilevel"/>
    <w:tmpl w:val="C9B270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B1C1CCA"/>
    <w:multiLevelType w:val="hybridMultilevel"/>
    <w:tmpl w:val="B1CEDB00"/>
    <w:lvl w:ilvl="0" w:tplc="214EF84A">
      <w:start w:val="1"/>
      <w:numFmt w:val="thaiNumbers"/>
      <w:lvlText w:val="(%1)"/>
      <w:lvlJc w:val="left"/>
      <w:pPr>
        <w:ind w:left="18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C7B1D6A"/>
    <w:multiLevelType w:val="hybridMultilevel"/>
    <w:tmpl w:val="3022D4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E9B334B"/>
    <w:multiLevelType w:val="multilevel"/>
    <w:tmpl w:val="1A7205F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  <w:lang w:bidi="th-TH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06C5FA0"/>
    <w:multiLevelType w:val="hybridMultilevel"/>
    <w:tmpl w:val="999EE4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3C55254"/>
    <w:multiLevelType w:val="hybridMultilevel"/>
    <w:tmpl w:val="3D7663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49024C8"/>
    <w:multiLevelType w:val="multilevel"/>
    <w:tmpl w:val="99DE568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  <w:lang w:bidi="th-TH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9B10B0E"/>
    <w:multiLevelType w:val="hybridMultilevel"/>
    <w:tmpl w:val="7D14DB4A"/>
    <w:lvl w:ilvl="0" w:tplc="370C240A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E9D8809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2138B70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9078DB4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5BBCA33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F26A844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CA861E7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70A4B7F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FB5EE6E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6A977C37"/>
    <w:multiLevelType w:val="hybridMultilevel"/>
    <w:tmpl w:val="9C90A920"/>
    <w:lvl w:ilvl="0" w:tplc="3462FE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DD02358"/>
    <w:multiLevelType w:val="multilevel"/>
    <w:tmpl w:val="EFF64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F822BD4"/>
    <w:multiLevelType w:val="hybridMultilevel"/>
    <w:tmpl w:val="570CD394"/>
    <w:lvl w:ilvl="0" w:tplc="4B847B7E">
      <w:start w:val="27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2E362AB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1718530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7136855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F964188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635C5AC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821C0E7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1D545FB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BBCE516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73490183"/>
    <w:multiLevelType w:val="hybridMultilevel"/>
    <w:tmpl w:val="8E24A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AC630C"/>
    <w:multiLevelType w:val="hybridMultilevel"/>
    <w:tmpl w:val="1D78CDAE"/>
    <w:lvl w:ilvl="0" w:tplc="04090019">
      <w:start w:val="1"/>
      <w:numFmt w:val="thai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AE26CF"/>
    <w:multiLevelType w:val="hybridMultilevel"/>
    <w:tmpl w:val="3D7663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F59489A"/>
    <w:multiLevelType w:val="hybridMultilevel"/>
    <w:tmpl w:val="1102C554"/>
    <w:lvl w:ilvl="0" w:tplc="C64AA9C2">
      <w:start w:val="5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1F8CC37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55C27A1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6D46B80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C2A49A1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FF64508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7B5CF88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46A470B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C1FEAF0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25066940">
    <w:abstractNumId w:val="16"/>
  </w:num>
  <w:num w:numId="2" w16cid:durableId="1036008286">
    <w:abstractNumId w:val="24"/>
  </w:num>
  <w:num w:numId="3" w16cid:durableId="1787001251">
    <w:abstractNumId w:val="1"/>
  </w:num>
  <w:num w:numId="4" w16cid:durableId="1903441044">
    <w:abstractNumId w:val="37"/>
  </w:num>
  <w:num w:numId="5" w16cid:durableId="535243159">
    <w:abstractNumId w:val="7"/>
  </w:num>
  <w:num w:numId="6" w16cid:durableId="1457680702">
    <w:abstractNumId w:val="0"/>
  </w:num>
  <w:num w:numId="7" w16cid:durableId="420226836">
    <w:abstractNumId w:val="12"/>
  </w:num>
  <w:num w:numId="8" w16cid:durableId="876434948">
    <w:abstractNumId w:val="26"/>
  </w:num>
  <w:num w:numId="9" w16cid:durableId="1759643026">
    <w:abstractNumId w:val="11"/>
  </w:num>
  <w:num w:numId="10" w16cid:durableId="1723364018">
    <w:abstractNumId w:val="29"/>
  </w:num>
  <w:num w:numId="11" w16cid:durableId="865824709">
    <w:abstractNumId w:val="3"/>
  </w:num>
  <w:num w:numId="12" w16cid:durableId="64648990">
    <w:abstractNumId w:val="18"/>
  </w:num>
  <w:num w:numId="13" w16cid:durableId="864824487">
    <w:abstractNumId w:val="32"/>
  </w:num>
  <w:num w:numId="14" w16cid:durableId="588150643">
    <w:abstractNumId w:val="39"/>
  </w:num>
  <w:num w:numId="15" w16cid:durableId="577250217">
    <w:abstractNumId w:val="10"/>
  </w:num>
  <w:num w:numId="16" w16cid:durableId="241261638">
    <w:abstractNumId w:val="35"/>
  </w:num>
  <w:num w:numId="17" w16cid:durableId="997919585">
    <w:abstractNumId w:val="22"/>
  </w:num>
  <w:num w:numId="18" w16cid:durableId="970749130">
    <w:abstractNumId w:val="27"/>
  </w:num>
  <w:num w:numId="19" w16cid:durableId="913318691">
    <w:abstractNumId w:val="17"/>
  </w:num>
  <w:num w:numId="20" w16cid:durableId="1091588211">
    <w:abstractNumId w:val="9"/>
  </w:num>
  <w:num w:numId="21" w16cid:durableId="357387904">
    <w:abstractNumId w:val="4"/>
  </w:num>
  <w:num w:numId="22" w16cid:durableId="1256208440">
    <w:abstractNumId w:val="5"/>
  </w:num>
  <w:num w:numId="23" w16cid:durableId="749274291">
    <w:abstractNumId w:val="21"/>
  </w:num>
  <w:num w:numId="24" w16cid:durableId="118576570">
    <w:abstractNumId w:val="28"/>
  </w:num>
  <w:num w:numId="25" w16cid:durableId="2146729937">
    <w:abstractNumId w:val="30"/>
  </w:num>
  <w:num w:numId="26" w16cid:durableId="1884369112">
    <w:abstractNumId w:val="25"/>
  </w:num>
  <w:num w:numId="27" w16cid:durableId="2042629224">
    <w:abstractNumId w:val="23"/>
  </w:num>
  <w:num w:numId="28" w16cid:durableId="1628119689">
    <w:abstractNumId w:val="14"/>
  </w:num>
  <w:num w:numId="29" w16cid:durableId="1301156723">
    <w:abstractNumId w:val="8"/>
  </w:num>
  <w:num w:numId="30" w16cid:durableId="43335124">
    <w:abstractNumId w:val="34"/>
  </w:num>
  <w:num w:numId="31" w16cid:durableId="67121706">
    <w:abstractNumId w:val="36"/>
  </w:num>
  <w:num w:numId="32" w16cid:durableId="1612981043">
    <w:abstractNumId w:val="38"/>
  </w:num>
  <w:num w:numId="33" w16cid:durableId="512843822">
    <w:abstractNumId w:val="31"/>
  </w:num>
  <w:num w:numId="34" w16cid:durableId="718431732">
    <w:abstractNumId w:val="33"/>
  </w:num>
  <w:num w:numId="35" w16cid:durableId="2059934841">
    <w:abstractNumId w:val="2"/>
  </w:num>
  <w:num w:numId="36" w16cid:durableId="1132483236">
    <w:abstractNumId w:val="20"/>
  </w:num>
  <w:num w:numId="37" w16cid:durableId="296959797">
    <w:abstractNumId w:val="19"/>
  </w:num>
  <w:num w:numId="38" w16cid:durableId="1786850478">
    <w:abstractNumId w:val="15"/>
  </w:num>
  <w:num w:numId="39" w16cid:durableId="86732254">
    <w:abstractNumId w:val="13"/>
  </w:num>
  <w:num w:numId="40" w16cid:durableId="9529061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rA0MjE2NjKyMDRW0lEKTi0uzszPAymwqAUA4ZMjNSwAAAA="/>
  </w:docVars>
  <w:rsids>
    <w:rsidRoot w:val="008342F0"/>
    <w:rsid w:val="00000012"/>
    <w:rsid w:val="00002CBB"/>
    <w:rsid w:val="000043BB"/>
    <w:rsid w:val="00016FDA"/>
    <w:rsid w:val="00027C94"/>
    <w:rsid w:val="00032506"/>
    <w:rsid w:val="0005027B"/>
    <w:rsid w:val="00052B12"/>
    <w:rsid w:val="00057E75"/>
    <w:rsid w:val="00066C6B"/>
    <w:rsid w:val="00084FA7"/>
    <w:rsid w:val="00085714"/>
    <w:rsid w:val="00086531"/>
    <w:rsid w:val="000925CF"/>
    <w:rsid w:val="00092731"/>
    <w:rsid w:val="000961EE"/>
    <w:rsid w:val="000D1559"/>
    <w:rsid w:val="000E425C"/>
    <w:rsid w:val="000F7685"/>
    <w:rsid w:val="00101C5D"/>
    <w:rsid w:val="00106CB6"/>
    <w:rsid w:val="00110326"/>
    <w:rsid w:val="001128D7"/>
    <w:rsid w:val="00114ADA"/>
    <w:rsid w:val="00121469"/>
    <w:rsid w:val="00146FFC"/>
    <w:rsid w:val="001543B7"/>
    <w:rsid w:val="0015540C"/>
    <w:rsid w:val="001618C5"/>
    <w:rsid w:val="00176817"/>
    <w:rsid w:val="001A60C9"/>
    <w:rsid w:val="001C2F21"/>
    <w:rsid w:val="001D18DE"/>
    <w:rsid w:val="001D420C"/>
    <w:rsid w:val="001E7C4E"/>
    <w:rsid w:val="001F4477"/>
    <w:rsid w:val="001F580A"/>
    <w:rsid w:val="001F7A73"/>
    <w:rsid w:val="00204814"/>
    <w:rsid w:val="0020765B"/>
    <w:rsid w:val="00220D49"/>
    <w:rsid w:val="002809BB"/>
    <w:rsid w:val="0029041F"/>
    <w:rsid w:val="002A32C3"/>
    <w:rsid w:val="002B7E4C"/>
    <w:rsid w:val="002D01B6"/>
    <w:rsid w:val="002D5F6D"/>
    <w:rsid w:val="002D775E"/>
    <w:rsid w:val="002D7CF9"/>
    <w:rsid w:val="002F7EEC"/>
    <w:rsid w:val="0030523B"/>
    <w:rsid w:val="00350821"/>
    <w:rsid w:val="00363A74"/>
    <w:rsid w:val="0037405D"/>
    <w:rsid w:val="0038050E"/>
    <w:rsid w:val="00383B5D"/>
    <w:rsid w:val="003A19C5"/>
    <w:rsid w:val="003A27BA"/>
    <w:rsid w:val="003B4BC6"/>
    <w:rsid w:val="003D0196"/>
    <w:rsid w:val="003D5E2A"/>
    <w:rsid w:val="003E29AF"/>
    <w:rsid w:val="003E637D"/>
    <w:rsid w:val="0041549A"/>
    <w:rsid w:val="004268E6"/>
    <w:rsid w:val="00455DA7"/>
    <w:rsid w:val="00465486"/>
    <w:rsid w:val="0047740E"/>
    <w:rsid w:val="004825B0"/>
    <w:rsid w:val="00496B22"/>
    <w:rsid w:val="004A38B4"/>
    <w:rsid w:val="004B526B"/>
    <w:rsid w:val="004F2A83"/>
    <w:rsid w:val="0050488B"/>
    <w:rsid w:val="00523828"/>
    <w:rsid w:val="00532267"/>
    <w:rsid w:val="005411F0"/>
    <w:rsid w:val="00543FCC"/>
    <w:rsid w:val="00547F16"/>
    <w:rsid w:val="0055150E"/>
    <w:rsid w:val="005602BC"/>
    <w:rsid w:val="005613EC"/>
    <w:rsid w:val="00572C16"/>
    <w:rsid w:val="0058575B"/>
    <w:rsid w:val="005A7926"/>
    <w:rsid w:val="005B2449"/>
    <w:rsid w:val="005B72BB"/>
    <w:rsid w:val="005D1FF6"/>
    <w:rsid w:val="005F02EF"/>
    <w:rsid w:val="006077D6"/>
    <w:rsid w:val="00615B4E"/>
    <w:rsid w:val="00617779"/>
    <w:rsid w:val="00625163"/>
    <w:rsid w:val="006274C4"/>
    <w:rsid w:val="00651B7C"/>
    <w:rsid w:val="00680E5F"/>
    <w:rsid w:val="006857C5"/>
    <w:rsid w:val="00693053"/>
    <w:rsid w:val="006B678F"/>
    <w:rsid w:val="006B7D9A"/>
    <w:rsid w:val="006C536C"/>
    <w:rsid w:val="006F11AB"/>
    <w:rsid w:val="00701E9B"/>
    <w:rsid w:val="0070502A"/>
    <w:rsid w:val="007255EC"/>
    <w:rsid w:val="00741F7E"/>
    <w:rsid w:val="00751F96"/>
    <w:rsid w:val="007659CB"/>
    <w:rsid w:val="007A2132"/>
    <w:rsid w:val="007A3FCC"/>
    <w:rsid w:val="007E454B"/>
    <w:rsid w:val="007F2CEB"/>
    <w:rsid w:val="008342F0"/>
    <w:rsid w:val="0083555E"/>
    <w:rsid w:val="0085045E"/>
    <w:rsid w:val="00897393"/>
    <w:rsid w:val="008A1925"/>
    <w:rsid w:val="008B1F91"/>
    <w:rsid w:val="008E60B4"/>
    <w:rsid w:val="008E6985"/>
    <w:rsid w:val="008F447E"/>
    <w:rsid w:val="00910581"/>
    <w:rsid w:val="009165C4"/>
    <w:rsid w:val="00931A42"/>
    <w:rsid w:val="009362EF"/>
    <w:rsid w:val="00944C11"/>
    <w:rsid w:val="009463F9"/>
    <w:rsid w:val="00957325"/>
    <w:rsid w:val="0097590F"/>
    <w:rsid w:val="00987387"/>
    <w:rsid w:val="009A4676"/>
    <w:rsid w:val="009C239A"/>
    <w:rsid w:val="009C315F"/>
    <w:rsid w:val="009D0037"/>
    <w:rsid w:val="009E0FA7"/>
    <w:rsid w:val="009E1572"/>
    <w:rsid w:val="009E1A6D"/>
    <w:rsid w:val="009E68F9"/>
    <w:rsid w:val="009F1C0E"/>
    <w:rsid w:val="009F4272"/>
    <w:rsid w:val="00A13BD6"/>
    <w:rsid w:val="00A209D3"/>
    <w:rsid w:val="00A22086"/>
    <w:rsid w:val="00A30464"/>
    <w:rsid w:val="00A36AE5"/>
    <w:rsid w:val="00A473EC"/>
    <w:rsid w:val="00A53512"/>
    <w:rsid w:val="00A650B1"/>
    <w:rsid w:val="00A7439E"/>
    <w:rsid w:val="00A80E5D"/>
    <w:rsid w:val="00AC12ED"/>
    <w:rsid w:val="00AE4982"/>
    <w:rsid w:val="00AE540C"/>
    <w:rsid w:val="00AF2F53"/>
    <w:rsid w:val="00AF350F"/>
    <w:rsid w:val="00B10F02"/>
    <w:rsid w:val="00B15825"/>
    <w:rsid w:val="00B200DC"/>
    <w:rsid w:val="00B310DF"/>
    <w:rsid w:val="00B5032C"/>
    <w:rsid w:val="00B54531"/>
    <w:rsid w:val="00B56CB3"/>
    <w:rsid w:val="00B57B10"/>
    <w:rsid w:val="00B654A8"/>
    <w:rsid w:val="00B71111"/>
    <w:rsid w:val="00B76CDD"/>
    <w:rsid w:val="00B7701F"/>
    <w:rsid w:val="00B84AE8"/>
    <w:rsid w:val="00BB4305"/>
    <w:rsid w:val="00BB49F3"/>
    <w:rsid w:val="00BC3C31"/>
    <w:rsid w:val="00BC663D"/>
    <w:rsid w:val="00BC7BC5"/>
    <w:rsid w:val="00BE2544"/>
    <w:rsid w:val="00BF49FE"/>
    <w:rsid w:val="00BF4F74"/>
    <w:rsid w:val="00C078A7"/>
    <w:rsid w:val="00C133A0"/>
    <w:rsid w:val="00C355D6"/>
    <w:rsid w:val="00C43C2D"/>
    <w:rsid w:val="00C442C7"/>
    <w:rsid w:val="00C5234D"/>
    <w:rsid w:val="00C54CED"/>
    <w:rsid w:val="00C60576"/>
    <w:rsid w:val="00C871B5"/>
    <w:rsid w:val="00CB0009"/>
    <w:rsid w:val="00CB6835"/>
    <w:rsid w:val="00CC0A82"/>
    <w:rsid w:val="00CC2271"/>
    <w:rsid w:val="00CC5915"/>
    <w:rsid w:val="00CC6179"/>
    <w:rsid w:val="00CD4463"/>
    <w:rsid w:val="00CE6828"/>
    <w:rsid w:val="00CF02D9"/>
    <w:rsid w:val="00CF75FC"/>
    <w:rsid w:val="00D017F4"/>
    <w:rsid w:val="00D02B13"/>
    <w:rsid w:val="00D03858"/>
    <w:rsid w:val="00D1358D"/>
    <w:rsid w:val="00D220B9"/>
    <w:rsid w:val="00D607F5"/>
    <w:rsid w:val="00D74A13"/>
    <w:rsid w:val="00D74AA2"/>
    <w:rsid w:val="00D81DCD"/>
    <w:rsid w:val="00D83BF3"/>
    <w:rsid w:val="00D86497"/>
    <w:rsid w:val="00DB6B16"/>
    <w:rsid w:val="00DC6EE5"/>
    <w:rsid w:val="00DE3002"/>
    <w:rsid w:val="00DF171B"/>
    <w:rsid w:val="00E10B5F"/>
    <w:rsid w:val="00E20BD5"/>
    <w:rsid w:val="00E36884"/>
    <w:rsid w:val="00E57F9E"/>
    <w:rsid w:val="00E8113E"/>
    <w:rsid w:val="00E81210"/>
    <w:rsid w:val="00E9327D"/>
    <w:rsid w:val="00E93F10"/>
    <w:rsid w:val="00EF1204"/>
    <w:rsid w:val="00EF70E9"/>
    <w:rsid w:val="00F04D22"/>
    <w:rsid w:val="00F27759"/>
    <w:rsid w:val="00F41EDF"/>
    <w:rsid w:val="00F60EF1"/>
    <w:rsid w:val="00F76DAA"/>
    <w:rsid w:val="00F9508F"/>
    <w:rsid w:val="00FA7D16"/>
    <w:rsid w:val="00FC5BAE"/>
    <w:rsid w:val="00FC5E69"/>
    <w:rsid w:val="00FD4C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4D9A61"/>
  <w15:docId w15:val="{C9CFE9FD-C3DF-4BED-B37F-1DBA2CCCB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4CE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342F0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5602B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EF1204"/>
    <w:rPr>
      <w:color w:val="954F72" w:themeColor="followedHyperlink"/>
      <w:u w:val="single"/>
    </w:rPr>
  </w:style>
  <w:style w:type="character" w:styleId="a6">
    <w:name w:val="annotation reference"/>
    <w:basedOn w:val="a0"/>
    <w:uiPriority w:val="99"/>
    <w:semiHidden/>
    <w:unhideWhenUsed/>
    <w:rsid w:val="00751F96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751F96"/>
    <w:pPr>
      <w:spacing w:line="240" w:lineRule="auto"/>
    </w:pPr>
    <w:rPr>
      <w:sz w:val="20"/>
      <w:szCs w:val="25"/>
    </w:rPr>
  </w:style>
  <w:style w:type="character" w:customStyle="1" w:styleId="a8">
    <w:name w:val="ข้อความข้อคิดเห็น อักขระ"/>
    <w:basedOn w:val="a0"/>
    <w:link w:val="a7"/>
    <w:uiPriority w:val="99"/>
    <w:semiHidden/>
    <w:rsid w:val="00751F96"/>
    <w:rPr>
      <w:sz w:val="20"/>
      <w:szCs w:val="25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751F96"/>
    <w:rPr>
      <w:b/>
      <w:bCs/>
    </w:rPr>
  </w:style>
  <w:style w:type="character" w:customStyle="1" w:styleId="aa">
    <w:name w:val="ชื่อเรื่องของข้อคิดเห็น อักขระ"/>
    <w:basedOn w:val="a8"/>
    <w:link w:val="a9"/>
    <w:uiPriority w:val="99"/>
    <w:semiHidden/>
    <w:rsid w:val="00751F96"/>
    <w:rPr>
      <w:b/>
      <w:bCs/>
      <w:sz w:val="20"/>
      <w:szCs w:val="25"/>
    </w:rPr>
  </w:style>
  <w:style w:type="paragraph" w:styleId="ab">
    <w:name w:val="Balloon Text"/>
    <w:basedOn w:val="a"/>
    <w:link w:val="ac"/>
    <w:uiPriority w:val="99"/>
    <w:semiHidden/>
    <w:unhideWhenUsed/>
    <w:rsid w:val="00751F96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c">
    <w:name w:val="ข้อความบอลลูน อักขระ"/>
    <w:basedOn w:val="a0"/>
    <w:link w:val="ab"/>
    <w:uiPriority w:val="99"/>
    <w:semiHidden/>
    <w:rsid w:val="00751F96"/>
    <w:rPr>
      <w:rFonts w:ascii="Leelawadee" w:hAnsi="Leelawadee" w:cs="Angsana New"/>
      <w:sz w:val="18"/>
      <w:szCs w:val="22"/>
    </w:rPr>
  </w:style>
  <w:style w:type="character" w:styleId="ad">
    <w:name w:val="Unresolved Mention"/>
    <w:basedOn w:val="a0"/>
    <w:uiPriority w:val="99"/>
    <w:semiHidden/>
    <w:unhideWhenUsed/>
    <w:rsid w:val="004825B0"/>
    <w:rPr>
      <w:color w:val="605E5C"/>
      <w:shd w:val="clear" w:color="auto" w:fill="E1DFDD"/>
    </w:rPr>
  </w:style>
  <w:style w:type="table" w:customStyle="1" w:styleId="1">
    <w:name w:val="เส้นตาราง1"/>
    <w:basedOn w:val="a1"/>
    <w:next w:val="ae"/>
    <w:uiPriority w:val="59"/>
    <w:rsid w:val="001D18DE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e">
    <w:name w:val="Table Grid"/>
    <w:basedOn w:val="a1"/>
    <w:uiPriority w:val="39"/>
    <w:rsid w:val="001D18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0502A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0CF95AC-EBE1-384B-858F-CF3609DFA929}">
  <we:reference id="6a7bd4f3-0563-43af-8c08-79110eebdff6" version="1.1.4.0" store="EXCatalog" storeType="EXCatalog"/>
  <we:alternateReferences>
    <we:reference id="WA104381155" version="1.1.4.0" store="th-TH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4</Words>
  <Characters>3617</Characters>
  <Application>Microsoft Office Word</Application>
  <DocSecurity>0</DocSecurity>
  <Lines>30</Lines>
  <Paragraphs>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ราชวิทยาลัยโสต ศอ นาสิก แพทย์แห่งประเทศไทย</cp:lastModifiedBy>
  <cp:revision>2</cp:revision>
  <cp:lastPrinted>2025-02-22T14:32:00Z</cp:lastPrinted>
  <dcterms:created xsi:type="dcterms:W3CDTF">2026-03-18T09:09:00Z</dcterms:created>
  <dcterms:modified xsi:type="dcterms:W3CDTF">2026-03-18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62f49bd1a3281a644cb3b083bb623960c65068ae1b84434ace318ed5eaf65e</vt:lpwstr>
  </property>
</Properties>
</file>